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4C4FD714" w14:textId="30D9248A" w:rsidR="003C43A6" w:rsidRDefault="003A72F4" w:rsidP="003C43A6">
      <w:pPr>
        <w:jc w:val="left"/>
        <w:sectPr w:rsidR="003C43A6" w:rsidSect="00BD7F47">
          <w:pgSz w:w="11906" w:h="16838"/>
          <w:pgMar w:top="1417" w:right="1417" w:bottom="1417" w:left="1417" w:header="708" w:footer="708" w:gutter="0"/>
          <w:pgNumType w:fmt="lowerRoman"/>
          <w:cols w:space="708"/>
          <w:docGrid w:linePitch="360"/>
        </w:sectPr>
      </w:pPr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E638B5" wp14:editId="08AB481D">
                <wp:simplePos x="5260769" y="767146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2363470" cy="269494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3470" cy="2694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C19D38" w14:textId="2B00148F" w:rsidR="003A72F4" w:rsidRDefault="001E130B" w:rsidP="003C43A6">
                            <w:pPr>
                              <w:keepNext/>
                              <w:keepLines/>
                              <w:spacing w:after="0" w:line="240" w:lineRule="auto"/>
                              <w:jc w:val="right"/>
                              <w:outlineLvl w:val="2"/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  <w:t>7-8</w:t>
                            </w:r>
                            <w:r w:rsidR="00612FF9"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  <w:t xml:space="preserve"> November 2018</w:t>
                            </w:r>
                          </w:p>
                          <w:p w14:paraId="6CCB72CE" w14:textId="77777777" w:rsidR="003A72F4" w:rsidRPr="003C43A6" w:rsidRDefault="003A72F4" w:rsidP="003C43A6">
                            <w:pPr>
                              <w:keepNext/>
                              <w:keepLines/>
                              <w:spacing w:after="0" w:line="240" w:lineRule="auto"/>
                              <w:jc w:val="right"/>
                              <w:outlineLvl w:val="2"/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</w:pPr>
                          </w:p>
                          <w:p w14:paraId="7BB91EDE" w14:textId="02475E4D" w:rsidR="003A72F4" w:rsidRDefault="001E130B" w:rsidP="003C43A6">
                            <w:pPr>
                              <w:keepNext/>
                              <w:keepLines/>
                              <w:spacing w:after="0" w:line="240" w:lineRule="auto"/>
                              <w:jc w:val="right"/>
                              <w:outlineLvl w:val="2"/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  <w:t xml:space="preserve">Niemeyer </w:t>
                            </w:r>
                            <w:r w:rsidR="00221EF5"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  <w:t>Center</w:t>
                            </w:r>
                          </w:p>
                          <w:p w14:paraId="3B736454" w14:textId="57B9F1E5" w:rsidR="003A72F4" w:rsidRPr="003C43A6" w:rsidRDefault="001C68B8" w:rsidP="003C43A6">
                            <w:pPr>
                              <w:keepNext/>
                              <w:keepLines/>
                              <w:spacing w:after="0" w:line="240" w:lineRule="auto"/>
                              <w:jc w:val="right"/>
                              <w:outlineLvl w:val="2"/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  <w:t>Avilé</w:t>
                            </w:r>
                            <w:r w:rsidR="00612FF9" w:rsidRPr="001E130B"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  <w:t xml:space="preserve">s, </w:t>
                            </w:r>
                            <w:r w:rsidR="003A72F4" w:rsidRPr="001E130B"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  <w:t>Asturias</w:t>
                            </w:r>
                            <w:r w:rsidR="003A72F4"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  <w:t xml:space="preserve"> </w:t>
                            </w:r>
                          </w:p>
                          <w:p w14:paraId="753A2298" w14:textId="18DFF76B" w:rsidR="003A72F4" w:rsidRPr="003C43A6" w:rsidRDefault="003A72F4" w:rsidP="003C43A6">
                            <w:pPr>
                              <w:keepNext/>
                              <w:keepLines/>
                              <w:spacing w:after="0" w:line="240" w:lineRule="auto"/>
                              <w:jc w:val="right"/>
                              <w:outlineLvl w:val="2"/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color w:val="F43E71"/>
                                <w:sz w:val="28"/>
                                <w:szCs w:val="28"/>
                                <w:lang w:val="pt-PT"/>
                              </w:rPr>
                              <w:t>Sp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134.9pt;margin-top:0;width:186.1pt;height:212.2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" filled="f" stroked="f" strokeweight=".5pt">
                <v:textbox>
                  <w:txbxContent>
                    <w:p w14:paraId="01C19D38" w14:textId="2B00148F" w:rsidR="003A72F4" w:rsidRDefault="001E130B" w:rsidP="003C43A6">
                      <w:pPr>
                        <w:keepNext/>
                        <w:keepLines/>
                        <w:spacing w:after="0" w:line="240" w:lineRule="auto"/>
                        <w:jc w:val="right"/>
                        <w:outlineLvl w:val="2"/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  <w:t>7-8</w:t>
                      </w:r>
                      <w:r w:rsidR="00612FF9"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  <w:t xml:space="preserve"> November 2018</w:t>
                      </w:r>
                    </w:p>
                    <w:p w14:paraId="6CCB72CE" w14:textId="77777777" w:rsidR="003A72F4" w:rsidRPr="003C43A6" w:rsidRDefault="003A72F4" w:rsidP="003C43A6">
                      <w:pPr>
                        <w:keepNext/>
                        <w:keepLines/>
                        <w:spacing w:after="0" w:line="240" w:lineRule="auto"/>
                        <w:jc w:val="right"/>
                        <w:outlineLvl w:val="2"/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</w:pPr>
                    </w:p>
                    <w:p w14:paraId="7BB91EDE" w14:textId="02475E4D" w:rsidR="003A72F4" w:rsidRDefault="001E130B" w:rsidP="003C43A6">
                      <w:pPr>
                        <w:keepNext/>
                        <w:keepLines/>
                        <w:spacing w:after="0" w:line="240" w:lineRule="auto"/>
                        <w:jc w:val="right"/>
                        <w:outlineLvl w:val="2"/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  <w:t xml:space="preserve">Niemeyer </w:t>
                      </w:r>
                      <w:r w:rsidR="00221EF5"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  <w:t>Center</w:t>
                      </w:r>
                    </w:p>
                    <w:p w14:paraId="3B736454" w14:textId="57B9F1E5" w:rsidR="003A72F4" w:rsidRPr="003C43A6" w:rsidRDefault="001C68B8" w:rsidP="003C43A6">
                      <w:pPr>
                        <w:keepNext/>
                        <w:keepLines/>
                        <w:spacing w:after="0" w:line="240" w:lineRule="auto"/>
                        <w:jc w:val="right"/>
                        <w:outlineLvl w:val="2"/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  <w:t>Avilé</w:t>
                      </w:r>
                      <w:r w:rsidR="00612FF9" w:rsidRPr="001E130B"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  <w:t xml:space="preserve">s, </w:t>
                      </w:r>
                      <w:r w:rsidR="003A72F4" w:rsidRPr="001E130B"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  <w:t>Asturias</w:t>
                      </w:r>
                      <w:r w:rsidR="003A72F4"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  <w:t xml:space="preserve"> </w:t>
                      </w:r>
                    </w:p>
                    <w:p w14:paraId="753A2298" w14:textId="18DFF76B" w:rsidR="003A72F4" w:rsidRPr="003C43A6" w:rsidRDefault="003A72F4" w:rsidP="003C43A6">
                      <w:pPr>
                        <w:keepNext/>
                        <w:keepLines/>
                        <w:spacing w:after="0" w:line="240" w:lineRule="auto"/>
                        <w:jc w:val="right"/>
                        <w:outlineLvl w:val="2"/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color w:val="F43E71"/>
                          <w:sz w:val="28"/>
                          <w:szCs w:val="28"/>
                          <w:lang w:val="pt-PT"/>
                        </w:rPr>
                        <w:t>Spain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943A3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9D26A3" wp14:editId="46FACA45">
                <wp:simplePos x="0" y="0"/>
                <wp:positionH relativeFrom="column">
                  <wp:posOffset>-566420</wp:posOffset>
                </wp:positionH>
                <wp:positionV relativeFrom="paragraph">
                  <wp:posOffset>1929130</wp:posOffset>
                </wp:positionV>
                <wp:extent cx="6937375" cy="17145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7375" cy="171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2E0D1B" w14:textId="4E27E47A" w:rsidR="003A72F4" w:rsidRDefault="003A72F4" w:rsidP="00412ABC">
                            <w:pPr>
                              <w:pStyle w:val="Titlecover"/>
                              <w:jc w:val="center"/>
                            </w:pPr>
                            <w:r>
                              <w:t xml:space="preserve">PLURIFOR </w:t>
                            </w:r>
                          </w:p>
                          <w:p w14:paraId="32455DE7" w14:textId="0BE7E21B" w:rsidR="003A72F4" w:rsidRDefault="00CC5BAB" w:rsidP="00071E17">
                            <w:pPr>
                              <w:pStyle w:val="Titlecover"/>
                              <w:jc w:val="center"/>
                            </w:pPr>
                            <w:r>
                              <w:t xml:space="preserve">Technical </w:t>
                            </w:r>
                            <w:proofErr w:type="spellStart"/>
                            <w:r>
                              <w:t>Comittee</w:t>
                            </w:r>
                            <w:proofErr w:type="spellEnd"/>
                          </w:p>
                          <w:p w14:paraId="48421472" w14:textId="77777777" w:rsidR="003A72F4" w:rsidRPr="00071E17" w:rsidRDefault="003A72F4" w:rsidP="00412ABC">
                            <w:pPr>
                              <w:pStyle w:val="Titlecover"/>
                              <w:jc w:val="center"/>
                              <w:rPr>
                                <w:b w:val="0"/>
                              </w:rPr>
                            </w:pPr>
                          </w:p>
                          <w:p w14:paraId="49B9A83D" w14:textId="1C2AF62E" w:rsidR="003A72F4" w:rsidRPr="006943A3" w:rsidRDefault="003A72F4" w:rsidP="00412ABC">
                            <w:pPr>
                              <w:pStyle w:val="Titlecover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Agen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margin-left:-44.6pt;margin-top:151.9pt;width:546.25pt;height:1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" filled="f" stroked="f" strokeweight=".5pt">
                <v:textbox>
                  <w:txbxContent>
                    <w:p w14:paraId="682E0D1B" w14:textId="4E27E47A" w:rsidR="003A72F4" w:rsidRDefault="003A72F4" w:rsidP="00412ABC">
                      <w:pPr>
                        <w:pStyle w:val="Titlecover"/>
                        <w:jc w:val="center"/>
                      </w:pPr>
                      <w:r>
                        <w:t xml:space="preserve">PLURIFOR </w:t>
                      </w:r>
                    </w:p>
                    <w:p w14:paraId="32455DE7" w14:textId="0BE7E21B" w:rsidR="003A72F4" w:rsidRDefault="00CC5BAB" w:rsidP="00071E17">
                      <w:pPr>
                        <w:pStyle w:val="Titlecover"/>
                        <w:jc w:val="center"/>
                      </w:pPr>
                      <w:r>
                        <w:t xml:space="preserve">Technical </w:t>
                      </w:r>
                      <w:proofErr w:type="spellStart"/>
                      <w:r>
                        <w:t>Comittee</w:t>
                      </w:r>
                      <w:proofErr w:type="spellEnd"/>
                    </w:p>
                    <w:p w14:paraId="48421472" w14:textId="77777777" w:rsidR="003A72F4" w:rsidRPr="00071E17" w:rsidRDefault="003A72F4" w:rsidP="00412ABC">
                      <w:pPr>
                        <w:pStyle w:val="Titlecover"/>
                        <w:jc w:val="center"/>
                        <w:rPr>
                          <w:b w:val="0"/>
                        </w:rPr>
                      </w:pPr>
                    </w:p>
                    <w:p w14:paraId="49B9A83D" w14:textId="1C2AF62E" w:rsidR="003A72F4" w:rsidRPr="006943A3" w:rsidRDefault="003A72F4" w:rsidP="00412ABC">
                      <w:pPr>
                        <w:pStyle w:val="Titlecover"/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Agenda</w:t>
                      </w:r>
                    </w:p>
                  </w:txbxContent>
                </v:textbox>
              </v:shape>
            </w:pict>
          </mc:Fallback>
        </mc:AlternateContent>
      </w:r>
      <w:r w:rsidR="003C43A6">
        <w:rPr>
          <w:noProof/>
          <w:lang w:val="fr-FR" w:eastAsia="fr-FR"/>
        </w:rPr>
        <w:drawing>
          <wp:anchor distT="0" distB="0" distL="114300" distR="114300" simplePos="0" relativeHeight="251661312" behindDoc="0" locked="0" layoutInCell="1" allowOverlap="1" wp14:anchorId="5B434DF2" wp14:editId="155B8785">
            <wp:simplePos x="895350" y="895350"/>
            <wp:positionH relativeFrom="margin">
              <wp:align>left</wp:align>
            </wp:positionH>
            <wp:positionV relativeFrom="margin">
              <wp:align>bottom</wp:align>
            </wp:positionV>
            <wp:extent cx="4134333" cy="5040000"/>
            <wp:effectExtent l="0" t="0" r="0" b="825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ts_ALL_risk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333" cy="50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3A6">
        <w:rPr>
          <w:noProof/>
          <w:lang w:val="fr-FR" w:eastAsia="fr-FR"/>
        </w:rPr>
        <w:drawing>
          <wp:anchor distT="0" distB="0" distL="114300" distR="114300" simplePos="0" relativeHeight="251662336" behindDoc="0" locked="0" layoutInCell="1" allowOverlap="1" wp14:anchorId="2B2C2C3B" wp14:editId="58A99093">
            <wp:simplePos x="895350" y="895350"/>
            <wp:positionH relativeFrom="margin">
              <wp:align>right</wp:align>
            </wp:positionH>
            <wp:positionV relativeFrom="margin">
              <wp:align>top</wp:align>
            </wp:positionV>
            <wp:extent cx="2195195" cy="1367790"/>
            <wp:effectExtent l="0" t="0" r="0" b="3810"/>
            <wp:wrapSquare wrapText="bothSides"/>
            <wp:docPr id="1" name="Picture 1" descr="E:\Projects\2016 PLURIFOR\T2 Communications\Project identity\Logo\ENG\PLURIFOR_logo_text_E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rojects\2016 PLURIFOR\T2 Communications\Project identity\Logo\ENG\PLURIFOR_logo_text_ENG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5195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FAEE09" w14:textId="77777777" w:rsidR="003C43A6" w:rsidRDefault="003C43A6" w:rsidP="000B5A24">
      <w:pPr>
        <w:pStyle w:val="Heading1"/>
      </w:pPr>
      <w:bookmarkStart w:id="1" w:name="_Toc526169746"/>
      <w:r w:rsidRPr="003C43A6">
        <w:lastRenderedPageBreak/>
        <w:t>Table of contents</w:t>
      </w:r>
      <w:bookmarkEnd w:id="1"/>
    </w:p>
    <w:p w14:paraId="099BEF6B" w14:textId="77777777" w:rsidR="00221EF5" w:rsidRDefault="00904F8F">
      <w:pPr>
        <w:pStyle w:val="TOC1"/>
        <w:tabs>
          <w:tab w:val="right" w:leader="dot" w:pos="9017"/>
        </w:tabs>
        <w:rPr>
          <w:rFonts w:eastAsiaTheme="minorEastAsia" w:cstheme="minorBidi"/>
          <w:noProof/>
          <w:lang w:val="fr-FR" w:eastAsia="fr-FR"/>
        </w:rPr>
      </w:pPr>
      <w:r>
        <w:fldChar w:fldCharType="begin"/>
      </w:r>
      <w:r>
        <w:instrText xml:space="preserve"> TOC \h \z \t "Heading 1;1" </w:instrText>
      </w:r>
      <w:r>
        <w:fldChar w:fldCharType="separate"/>
      </w:r>
      <w:hyperlink w:anchor="_Toc526169746" w:history="1">
        <w:r w:rsidR="00221EF5" w:rsidRPr="00243A14">
          <w:rPr>
            <w:rStyle w:val="Hyperlink"/>
            <w:noProof/>
          </w:rPr>
          <w:t>Table of contents</w:t>
        </w:r>
        <w:r w:rsidR="00221EF5">
          <w:rPr>
            <w:noProof/>
            <w:webHidden/>
          </w:rPr>
          <w:tab/>
        </w:r>
        <w:r w:rsidR="00221EF5">
          <w:rPr>
            <w:noProof/>
            <w:webHidden/>
          </w:rPr>
          <w:fldChar w:fldCharType="begin"/>
        </w:r>
        <w:r w:rsidR="00221EF5">
          <w:rPr>
            <w:noProof/>
            <w:webHidden/>
          </w:rPr>
          <w:instrText xml:space="preserve"> PAGEREF _Toc526169746 \h </w:instrText>
        </w:r>
        <w:r w:rsidR="00221EF5">
          <w:rPr>
            <w:noProof/>
            <w:webHidden/>
          </w:rPr>
        </w:r>
        <w:r w:rsidR="00221EF5">
          <w:rPr>
            <w:noProof/>
            <w:webHidden/>
          </w:rPr>
          <w:fldChar w:fldCharType="separate"/>
        </w:r>
        <w:r w:rsidR="00221EF5">
          <w:rPr>
            <w:noProof/>
            <w:webHidden/>
          </w:rPr>
          <w:t>1</w:t>
        </w:r>
        <w:r w:rsidR="00221EF5">
          <w:rPr>
            <w:noProof/>
            <w:webHidden/>
          </w:rPr>
          <w:fldChar w:fldCharType="end"/>
        </w:r>
      </w:hyperlink>
    </w:p>
    <w:p w14:paraId="3E3C8262" w14:textId="77777777" w:rsidR="00221EF5" w:rsidRDefault="007E253E">
      <w:pPr>
        <w:pStyle w:val="TOC1"/>
        <w:tabs>
          <w:tab w:val="right" w:leader="dot" w:pos="9017"/>
        </w:tabs>
        <w:rPr>
          <w:rFonts w:eastAsiaTheme="minorEastAsia" w:cstheme="minorBidi"/>
          <w:noProof/>
          <w:lang w:val="fr-FR" w:eastAsia="fr-FR"/>
        </w:rPr>
      </w:pPr>
      <w:hyperlink w:anchor="_Toc526169747" w:history="1">
        <w:r w:rsidR="00221EF5" w:rsidRPr="00243A14">
          <w:rPr>
            <w:rStyle w:val="Hyperlink"/>
            <w:noProof/>
          </w:rPr>
          <w:t>Agenda</w:t>
        </w:r>
        <w:r w:rsidR="00221EF5">
          <w:rPr>
            <w:noProof/>
            <w:webHidden/>
          </w:rPr>
          <w:tab/>
        </w:r>
        <w:r w:rsidR="00221EF5">
          <w:rPr>
            <w:noProof/>
            <w:webHidden/>
          </w:rPr>
          <w:fldChar w:fldCharType="begin"/>
        </w:r>
        <w:r w:rsidR="00221EF5">
          <w:rPr>
            <w:noProof/>
            <w:webHidden/>
          </w:rPr>
          <w:instrText xml:space="preserve"> PAGEREF _Toc526169747 \h </w:instrText>
        </w:r>
        <w:r w:rsidR="00221EF5">
          <w:rPr>
            <w:noProof/>
            <w:webHidden/>
          </w:rPr>
        </w:r>
        <w:r w:rsidR="00221EF5">
          <w:rPr>
            <w:noProof/>
            <w:webHidden/>
          </w:rPr>
          <w:fldChar w:fldCharType="separate"/>
        </w:r>
        <w:r w:rsidR="00221EF5">
          <w:rPr>
            <w:noProof/>
            <w:webHidden/>
          </w:rPr>
          <w:t>2</w:t>
        </w:r>
        <w:r w:rsidR="00221EF5">
          <w:rPr>
            <w:noProof/>
            <w:webHidden/>
          </w:rPr>
          <w:fldChar w:fldCharType="end"/>
        </w:r>
      </w:hyperlink>
    </w:p>
    <w:p w14:paraId="16F57A74" w14:textId="377186BE" w:rsidR="003C43A6" w:rsidRDefault="00904F8F" w:rsidP="003C43A6">
      <w:r>
        <w:fldChar w:fldCharType="end"/>
      </w:r>
    </w:p>
    <w:p w14:paraId="35DD10AA" w14:textId="77777777" w:rsidR="00904F8F" w:rsidRDefault="00904F8F">
      <w:pPr>
        <w:spacing w:after="160" w:line="259" w:lineRule="auto"/>
        <w:jc w:val="left"/>
        <w:rPr>
          <w:rFonts w:ascii="Cambria" w:hAnsi="Cambria"/>
          <w:b/>
          <w:bCs/>
          <w:color w:val="A3CD39"/>
          <w:sz w:val="36"/>
          <w:szCs w:val="28"/>
        </w:rPr>
      </w:pPr>
      <w:r>
        <w:br w:type="page"/>
      </w:r>
    </w:p>
    <w:p w14:paraId="62676C43" w14:textId="75A77FC1" w:rsidR="000520CF" w:rsidRDefault="000520CF" w:rsidP="000B5A24">
      <w:pPr>
        <w:pStyle w:val="Heading1"/>
      </w:pPr>
      <w:bookmarkStart w:id="2" w:name="_Toc526169747"/>
      <w:r>
        <w:lastRenderedPageBreak/>
        <w:t>Agenda</w:t>
      </w:r>
      <w:bookmarkEnd w:id="2"/>
    </w:p>
    <w:tbl>
      <w:tblPr>
        <w:tblStyle w:val="MediumList2-Accent21"/>
        <w:tblW w:w="0" w:type="auto"/>
        <w:tblBorders>
          <w:top w:val="single" w:sz="4" w:space="0" w:color="A3CD39"/>
          <w:left w:val="single" w:sz="4" w:space="0" w:color="A3CD39"/>
          <w:bottom w:val="single" w:sz="4" w:space="0" w:color="A3CD39"/>
          <w:right w:val="single" w:sz="4" w:space="0" w:color="A3CD39"/>
          <w:insideH w:val="single" w:sz="4" w:space="0" w:color="A3CD39"/>
          <w:insideV w:val="single" w:sz="4" w:space="0" w:color="A3CD39"/>
        </w:tblBorders>
        <w:tblLook w:val="04A0" w:firstRow="1" w:lastRow="0" w:firstColumn="1" w:lastColumn="0" w:noHBand="0" w:noVBand="1"/>
      </w:tblPr>
      <w:tblGrid>
        <w:gridCol w:w="817"/>
        <w:gridCol w:w="2548"/>
        <w:gridCol w:w="3528"/>
        <w:gridCol w:w="2124"/>
      </w:tblGrid>
      <w:tr w:rsidR="000520CF" w:rsidRPr="000520CF" w14:paraId="203150AD" w14:textId="77777777" w:rsidTr="001212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65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0A743327" w14:textId="562EB22E" w:rsidR="000520CF" w:rsidRPr="000520CF" w:rsidRDefault="00CC5BAB" w:rsidP="000520CF">
            <w:pPr>
              <w:spacing w:before="60" w:after="0" w:line="240" w:lineRule="auto"/>
              <w:jc w:val="left"/>
              <w:rPr>
                <w:rFonts w:ascii="Calibri" w:eastAsia="Calibri" w:hAnsi="Calibri"/>
                <w:b/>
                <w:caps/>
                <w:color w:val="A3CD39"/>
                <w:sz w:val="28"/>
              </w:rPr>
            </w:pPr>
            <w:r>
              <w:rPr>
                <w:rFonts w:ascii="Calibri" w:eastAsia="Calibri" w:hAnsi="Calibri"/>
                <w:b/>
                <w:caps/>
                <w:color w:val="A3CD39"/>
                <w:sz w:val="28"/>
              </w:rPr>
              <w:t xml:space="preserve">DAY 1: </w:t>
            </w:r>
            <w:r w:rsidR="00743237">
              <w:rPr>
                <w:rFonts w:ascii="Calibri" w:eastAsia="Calibri" w:hAnsi="Calibri"/>
                <w:b/>
                <w:caps/>
                <w:color w:val="A3CD39"/>
                <w:sz w:val="28"/>
              </w:rPr>
              <w:t>7</w:t>
            </w:r>
            <w:r w:rsidR="00DF6FB0">
              <w:rPr>
                <w:rFonts w:ascii="Calibri" w:eastAsia="Calibri" w:hAnsi="Calibri"/>
                <w:b/>
                <w:caps/>
                <w:color w:val="A3CD39"/>
                <w:sz w:val="28"/>
              </w:rPr>
              <w:t xml:space="preserve"> </w:t>
            </w:r>
            <w:r w:rsidR="003A72F4">
              <w:rPr>
                <w:rFonts w:ascii="Calibri" w:eastAsia="Calibri" w:hAnsi="Calibri"/>
                <w:b/>
                <w:caps/>
                <w:color w:val="A3CD39"/>
                <w:sz w:val="28"/>
              </w:rPr>
              <w:t>NOVEMBER</w:t>
            </w:r>
          </w:p>
          <w:p w14:paraId="26DB1E42" w14:textId="25C55470" w:rsidR="000520CF" w:rsidRPr="000520CF" w:rsidRDefault="000520CF" w:rsidP="00CC5BAB">
            <w:pPr>
              <w:spacing w:before="60" w:after="60" w:line="240" w:lineRule="auto"/>
              <w:jc w:val="left"/>
              <w:rPr>
                <w:rFonts w:ascii="Calibri" w:hAnsi="Calibri"/>
              </w:rPr>
            </w:pPr>
            <w:r w:rsidRPr="000520CF">
              <w:rPr>
                <w:rFonts w:ascii="Calibri" w:eastAsia="Calibri" w:hAnsi="Calibri"/>
                <w:caps/>
              </w:rPr>
              <w:t>technical committee</w:t>
            </w:r>
            <w:r w:rsidR="003A72F4">
              <w:rPr>
                <w:rFonts w:ascii="Calibri" w:eastAsia="Calibri" w:hAnsi="Calibri"/>
                <w:caps/>
              </w:rPr>
              <w:t xml:space="preserve"> </w:t>
            </w:r>
            <w:r w:rsidR="00CC5BAB">
              <w:rPr>
                <w:rFonts w:ascii="Calibri" w:eastAsia="Calibri" w:hAnsi="Calibri"/>
                <w:caps/>
              </w:rPr>
              <w:t>WP3</w:t>
            </w:r>
          </w:p>
        </w:tc>
        <w:tc>
          <w:tcPr>
            <w:tcW w:w="5652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3F24A191" w14:textId="77777777" w:rsidR="000520CF" w:rsidRPr="000520CF" w:rsidRDefault="000520CF" w:rsidP="000520CF">
            <w:pPr>
              <w:spacing w:before="60"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A4A4A"/>
                <w:sz w:val="20"/>
                <w:szCs w:val="20"/>
              </w:rPr>
            </w:pPr>
            <w:r w:rsidRPr="000520CF">
              <w:rPr>
                <w:rFonts w:ascii="Calibri" w:hAnsi="Calibri"/>
                <w:b/>
                <w:color w:val="4A4A4A"/>
                <w:sz w:val="20"/>
                <w:szCs w:val="20"/>
              </w:rPr>
              <w:t>Attendees:</w:t>
            </w:r>
            <w:r w:rsidRPr="000520CF">
              <w:rPr>
                <w:rFonts w:ascii="Calibri" w:hAnsi="Calibri"/>
                <w:color w:val="4A4A4A"/>
                <w:sz w:val="20"/>
                <w:szCs w:val="20"/>
              </w:rPr>
              <w:t xml:space="preserve"> Partners only</w:t>
            </w:r>
          </w:p>
          <w:p w14:paraId="7B571E79" w14:textId="77777777" w:rsidR="000520CF" w:rsidRPr="000520CF" w:rsidRDefault="000520CF" w:rsidP="000520CF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A4A4A"/>
                <w:sz w:val="20"/>
                <w:szCs w:val="20"/>
              </w:rPr>
            </w:pPr>
            <w:r w:rsidRPr="000520CF">
              <w:rPr>
                <w:rFonts w:ascii="Calibri" w:hAnsi="Calibri"/>
                <w:b/>
                <w:color w:val="4A4A4A"/>
                <w:sz w:val="20"/>
                <w:szCs w:val="20"/>
              </w:rPr>
              <w:t>Language:</w:t>
            </w:r>
            <w:r w:rsidRPr="000520CF">
              <w:rPr>
                <w:rFonts w:ascii="Calibri" w:hAnsi="Calibri"/>
                <w:color w:val="4A4A4A"/>
                <w:sz w:val="20"/>
                <w:szCs w:val="20"/>
              </w:rPr>
              <w:t xml:space="preserve"> English</w:t>
            </w:r>
          </w:p>
          <w:p w14:paraId="58391040" w14:textId="2CF54071" w:rsidR="000520CF" w:rsidRPr="000520CF" w:rsidRDefault="000520CF" w:rsidP="00221EF5">
            <w:pPr>
              <w:spacing w:after="6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43E71"/>
              </w:rPr>
            </w:pPr>
            <w:r w:rsidRPr="000520CF">
              <w:rPr>
                <w:rFonts w:ascii="Calibri" w:hAnsi="Calibri"/>
                <w:b/>
                <w:color w:val="4A4A4A"/>
                <w:sz w:val="20"/>
                <w:szCs w:val="20"/>
              </w:rPr>
              <w:t>Venue:</w:t>
            </w:r>
            <w:r w:rsidRPr="000520CF">
              <w:rPr>
                <w:rFonts w:ascii="Calibri" w:hAnsi="Calibri"/>
                <w:color w:val="4A4A4A"/>
                <w:sz w:val="20"/>
                <w:szCs w:val="20"/>
              </w:rPr>
              <w:t xml:space="preserve"> </w:t>
            </w:r>
            <w:r w:rsidR="00221EF5">
              <w:rPr>
                <w:rFonts w:ascii="Calibri" w:hAnsi="Calibri"/>
                <w:color w:val="4A4A4A"/>
                <w:sz w:val="20"/>
                <w:szCs w:val="20"/>
              </w:rPr>
              <w:t xml:space="preserve">Niemeyer </w:t>
            </w:r>
            <w:proofErr w:type="spellStart"/>
            <w:r w:rsidR="00221EF5">
              <w:rPr>
                <w:rFonts w:ascii="Calibri" w:hAnsi="Calibri"/>
                <w:color w:val="4A4A4A"/>
                <w:sz w:val="20"/>
                <w:szCs w:val="20"/>
              </w:rPr>
              <w:t>Center</w:t>
            </w:r>
            <w:proofErr w:type="spellEnd"/>
          </w:p>
        </w:tc>
      </w:tr>
      <w:tr w:rsidR="00E975BD" w:rsidRPr="000520CF" w14:paraId="4755E2A0" w14:textId="77777777" w:rsidTr="00CC5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7191DA0A" w14:textId="44E3F5C2" w:rsidR="00E975BD" w:rsidRDefault="00E975BD" w:rsidP="00CC5BAB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1:30</w:t>
            </w:r>
          </w:p>
        </w:tc>
        <w:tc>
          <w:tcPr>
            <w:tcW w:w="6076" w:type="dxa"/>
            <w:gridSpan w:val="2"/>
            <w:tcBorders>
              <w:left w:val="single" w:sz="4" w:space="0" w:color="A8D08D" w:themeColor="accent6" w:themeTint="99"/>
            </w:tcBorders>
            <w:shd w:val="clear" w:color="auto" w:fill="auto"/>
          </w:tcPr>
          <w:p w14:paraId="0366A660" w14:textId="7857E0F3" w:rsidR="00E975BD" w:rsidRDefault="00E975BD" w:rsidP="000520CF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Arrival at site</w:t>
            </w:r>
          </w:p>
        </w:tc>
        <w:tc>
          <w:tcPr>
            <w:tcW w:w="2124" w:type="dxa"/>
            <w:tcBorders>
              <w:bottom w:val="single" w:sz="4" w:space="0" w:color="A3CD39"/>
            </w:tcBorders>
            <w:shd w:val="clear" w:color="auto" w:fill="auto"/>
          </w:tcPr>
          <w:p w14:paraId="14096434" w14:textId="77777777" w:rsidR="00E975BD" w:rsidRPr="000520CF" w:rsidRDefault="00E975BD" w:rsidP="000520CF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</w:p>
        </w:tc>
      </w:tr>
      <w:tr w:rsidR="000520CF" w:rsidRPr="000520CF" w14:paraId="72C9B039" w14:textId="77777777" w:rsidTr="00CC5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1EF0C621" w14:textId="09CD7E0F" w:rsidR="000520CF" w:rsidRPr="000520CF" w:rsidRDefault="00CC5BAB" w:rsidP="00CC5BAB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2</w:t>
            </w:r>
            <w:r w:rsidR="000520CF" w:rsidRPr="000520CF">
              <w:rPr>
                <w:rFonts w:ascii="Calibri" w:hAnsi="Calibri"/>
                <w:b/>
                <w:color w:val="3A3A3A"/>
              </w:rPr>
              <w:t>:00</w:t>
            </w:r>
          </w:p>
        </w:tc>
        <w:tc>
          <w:tcPr>
            <w:tcW w:w="6076" w:type="dxa"/>
            <w:gridSpan w:val="2"/>
            <w:tcBorders>
              <w:left w:val="single" w:sz="4" w:space="0" w:color="A8D08D" w:themeColor="accent6" w:themeTint="99"/>
            </w:tcBorders>
            <w:shd w:val="clear" w:color="auto" w:fill="auto"/>
          </w:tcPr>
          <w:p w14:paraId="15EDAC31" w14:textId="77048894" w:rsidR="000520CF" w:rsidRPr="000520CF" w:rsidRDefault="00CC5BAB" w:rsidP="000520CF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Lunch</w:t>
            </w:r>
          </w:p>
        </w:tc>
        <w:tc>
          <w:tcPr>
            <w:tcW w:w="2124" w:type="dxa"/>
            <w:tcBorders>
              <w:bottom w:val="single" w:sz="4" w:space="0" w:color="A3CD39"/>
            </w:tcBorders>
            <w:shd w:val="clear" w:color="auto" w:fill="auto"/>
          </w:tcPr>
          <w:p w14:paraId="59F3A339" w14:textId="03F88C62" w:rsidR="000520CF" w:rsidRPr="000520CF" w:rsidRDefault="000520CF" w:rsidP="000520CF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</w:p>
        </w:tc>
      </w:tr>
      <w:tr w:rsidR="00CC5BAB" w:rsidRPr="000520CF" w14:paraId="46319750" w14:textId="77777777" w:rsidTr="00CC5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3884E075" w14:textId="53D43ED5" w:rsidR="00CC5BAB" w:rsidRDefault="00CC5BAB" w:rsidP="00E975BD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</w:t>
            </w:r>
            <w:r w:rsidR="00E975BD">
              <w:rPr>
                <w:rFonts w:ascii="Calibri" w:hAnsi="Calibri"/>
                <w:b/>
                <w:color w:val="3A3A3A"/>
              </w:rPr>
              <w:t>3</w:t>
            </w:r>
            <w:r w:rsidRPr="000520CF">
              <w:rPr>
                <w:rFonts w:ascii="Calibri" w:hAnsi="Calibri"/>
                <w:b/>
                <w:color w:val="3A3A3A"/>
              </w:rPr>
              <w:t>:</w:t>
            </w:r>
            <w:r w:rsidR="00E975BD">
              <w:rPr>
                <w:rFonts w:ascii="Calibri" w:hAnsi="Calibri"/>
                <w:b/>
                <w:color w:val="3A3A3A"/>
              </w:rPr>
              <w:t>3</w:t>
            </w:r>
            <w:r w:rsidRPr="000520CF">
              <w:rPr>
                <w:rFonts w:ascii="Calibri" w:hAnsi="Calibri"/>
                <w:b/>
                <w:color w:val="3A3A3A"/>
              </w:rPr>
              <w:t>0</w:t>
            </w:r>
          </w:p>
        </w:tc>
        <w:tc>
          <w:tcPr>
            <w:tcW w:w="6076" w:type="dxa"/>
            <w:gridSpan w:val="2"/>
            <w:tcBorders>
              <w:left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5CA3C2CB" w14:textId="0FC49361" w:rsidR="00CC5BAB" w:rsidRDefault="00CC5BAB" w:rsidP="00CC5BAB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Start: Welcome address and agenda validation</w:t>
            </w:r>
          </w:p>
        </w:tc>
        <w:tc>
          <w:tcPr>
            <w:tcW w:w="2124" w:type="dxa"/>
            <w:tcBorders>
              <w:left w:val="single" w:sz="4" w:space="0" w:color="A8D08D" w:themeColor="accent6" w:themeTint="99"/>
            </w:tcBorders>
            <w:shd w:val="clear" w:color="auto" w:fill="auto"/>
          </w:tcPr>
          <w:p w14:paraId="7C4BCB61" w14:textId="77777777" w:rsidR="00CC5BAB" w:rsidRDefault="00CC5BAB" w:rsidP="00CC5BAB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>Christophe Orazio</w:t>
            </w:r>
          </w:p>
          <w:p w14:paraId="1174BADE" w14:textId="02C63F3A" w:rsidR="001E130B" w:rsidRDefault="001E130B" w:rsidP="00CC5BAB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 xml:space="preserve">Juan </w:t>
            </w:r>
            <w:proofErr w:type="spellStart"/>
            <w:r>
              <w:rPr>
                <w:rFonts w:ascii="Calibri" w:hAnsi="Calibri"/>
                <w:color w:val="3A3A3A"/>
              </w:rPr>
              <w:t>Majada</w:t>
            </w:r>
            <w:proofErr w:type="spellEnd"/>
          </w:p>
        </w:tc>
      </w:tr>
      <w:tr w:rsidR="001E130B" w:rsidRPr="000520CF" w14:paraId="189CD832" w14:textId="77777777" w:rsidTr="00CC5B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6CE29219" w14:textId="57A1FBF5" w:rsidR="001E130B" w:rsidRDefault="001E130B" w:rsidP="001E130B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4:00</w:t>
            </w:r>
          </w:p>
        </w:tc>
        <w:tc>
          <w:tcPr>
            <w:tcW w:w="6076" w:type="dxa"/>
            <w:gridSpan w:val="2"/>
            <w:tcBorders>
              <w:left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4ACFC836" w14:textId="14D2A039" w:rsidR="001E130B" w:rsidRDefault="00BC4528" w:rsidP="00BB5DDB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Task coordination</w:t>
            </w:r>
            <w:r w:rsidR="001E130B">
              <w:rPr>
                <w:rFonts w:ascii="Calibri" w:hAnsi="Calibri"/>
                <w:b/>
                <w:color w:val="3A3A3A"/>
              </w:rPr>
              <w:t>:</w:t>
            </w:r>
          </w:p>
          <w:p w14:paraId="20408D78" w14:textId="77777777" w:rsidR="001E130B" w:rsidRDefault="001E130B" w:rsidP="00BB5DDB">
            <w:pPr>
              <w:pStyle w:val="ListParagraph"/>
              <w:numPr>
                <w:ilvl w:val="0"/>
                <w:numId w:val="25"/>
              </w:num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>Audit results (Nick Carter)</w:t>
            </w:r>
          </w:p>
          <w:p w14:paraId="678003DE" w14:textId="77777777" w:rsidR="001E130B" w:rsidRDefault="001E130B" w:rsidP="00BB5DDB">
            <w:pPr>
              <w:pStyle w:val="ListParagraph"/>
              <w:numPr>
                <w:ilvl w:val="0"/>
                <w:numId w:val="25"/>
              </w:num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>Budget and already spend expenses</w:t>
            </w:r>
          </w:p>
          <w:p w14:paraId="35213C3B" w14:textId="77777777" w:rsidR="001E130B" w:rsidRDefault="001E130B" w:rsidP="00BB5DDB">
            <w:pPr>
              <w:pStyle w:val="ListParagraph"/>
              <w:numPr>
                <w:ilvl w:val="0"/>
                <w:numId w:val="25"/>
              </w:num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>Issues for funds claim</w:t>
            </w:r>
          </w:p>
          <w:p w14:paraId="4B0BB1FB" w14:textId="57108271" w:rsidR="001E130B" w:rsidRDefault="001E130B" w:rsidP="00B843A6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 w:rsidRPr="00C42042">
              <w:rPr>
                <w:rFonts w:ascii="Calibri" w:hAnsi="Calibri"/>
                <w:color w:val="3A3A3A"/>
              </w:rPr>
              <w:t>Open questions</w:t>
            </w:r>
          </w:p>
        </w:tc>
        <w:tc>
          <w:tcPr>
            <w:tcW w:w="2124" w:type="dxa"/>
            <w:tcBorders>
              <w:top w:val="single" w:sz="4" w:space="0" w:color="A3CD39"/>
              <w:left w:val="single" w:sz="4" w:space="0" w:color="A8D08D" w:themeColor="accent6" w:themeTint="99"/>
            </w:tcBorders>
            <w:shd w:val="clear" w:color="auto" w:fill="auto"/>
          </w:tcPr>
          <w:p w14:paraId="1AB7CF6A" w14:textId="2F690F2E" w:rsidR="001E130B" w:rsidRDefault="001E130B" w:rsidP="000520CF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>Christophe Orazio</w:t>
            </w:r>
          </w:p>
        </w:tc>
      </w:tr>
      <w:tr w:rsidR="001C68B8" w:rsidRPr="000520CF" w14:paraId="4E57DBB2" w14:textId="77777777" w:rsidTr="00C937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7C5F7D3F" w14:textId="6781182C" w:rsidR="001C68B8" w:rsidRDefault="001C68B8" w:rsidP="001C68B8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6:00</w:t>
            </w:r>
          </w:p>
        </w:tc>
        <w:tc>
          <w:tcPr>
            <w:tcW w:w="6076" w:type="dxa"/>
            <w:gridSpan w:val="2"/>
            <w:tcBorders>
              <w:left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7654E52D" w14:textId="31DFD3BD" w:rsidR="001C68B8" w:rsidRDefault="001C68B8" w:rsidP="000520CF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 w:rsidRPr="001E130B">
              <w:rPr>
                <w:rFonts w:ascii="Calibri" w:hAnsi="Calibri"/>
                <w:b/>
                <w:color w:val="3A3A3A"/>
              </w:rPr>
              <w:t>WP3 : Aim, 10 case studies, Methodology, Economic assessment, Expected results</w:t>
            </w:r>
          </w:p>
        </w:tc>
        <w:tc>
          <w:tcPr>
            <w:tcW w:w="2124" w:type="dxa"/>
            <w:tcBorders>
              <w:top w:val="single" w:sz="4" w:space="0" w:color="A3CD39"/>
              <w:left w:val="single" w:sz="4" w:space="0" w:color="A8D08D" w:themeColor="accent6" w:themeTint="99"/>
            </w:tcBorders>
            <w:shd w:val="clear" w:color="auto" w:fill="auto"/>
          </w:tcPr>
          <w:p w14:paraId="31E8E2F7" w14:textId="72CABCB8" w:rsidR="001C68B8" w:rsidRDefault="001C68B8" w:rsidP="000520CF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 xml:space="preserve">Juan </w:t>
            </w:r>
            <w:proofErr w:type="spellStart"/>
            <w:r>
              <w:rPr>
                <w:rFonts w:ascii="Calibri" w:hAnsi="Calibri"/>
                <w:color w:val="3A3A3A"/>
              </w:rPr>
              <w:t>Majada</w:t>
            </w:r>
            <w:proofErr w:type="spellEnd"/>
          </w:p>
        </w:tc>
      </w:tr>
      <w:tr w:rsidR="00CC5BAB" w:rsidRPr="000520CF" w14:paraId="1C848588" w14:textId="77777777" w:rsidTr="00221EF5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tcBorders>
              <w:left w:val="none" w:sz="0" w:space="0" w:color="auto"/>
              <w:bottom w:val="single" w:sz="4" w:space="0" w:color="A3CD39"/>
              <w:right w:val="none" w:sz="0" w:space="0" w:color="auto"/>
            </w:tcBorders>
            <w:shd w:val="clear" w:color="auto" w:fill="auto"/>
          </w:tcPr>
          <w:p w14:paraId="4DF6A5C5" w14:textId="1D277288" w:rsidR="00CC5BAB" w:rsidRPr="000520CF" w:rsidRDefault="00CC5BAB" w:rsidP="00CC5BAB">
            <w:pPr>
              <w:spacing w:before="60" w:after="60" w:line="240" w:lineRule="auto"/>
              <w:jc w:val="left"/>
              <w:rPr>
                <w:b/>
                <w:color w:val="3A3A3A"/>
              </w:rPr>
            </w:pPr>
            <w:r>
              <w:rPr>
                <w:b/>
                <w:color w:val="3A3A3A"/>
              </w:rPr>
              <w:t>17:00</w:t>
            </w:r>
          </w:p>
        </w:tc>
        <w:tc>
          <w:tcPr>
            <w:tcW w:w="8200" w:type="dxa"/>
            <w:gridSpan w:val="3"/>
            <w:shd w:val="clear" w:color="auto" w:fill="auto"/>
          </w:tcPr>
          <w:p w14:paraId="4C3EB3CC" w14:textId="0D619A16" w:rsidR="00CC5BAB" w:rsidRPr="003A72F4" w:rsidRDefault="00CC5BAB" w:rsidP="00221EF5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>End of Day 1</w:t>
            </w:r>
          </w:p>
        </w:tc>
      </w:tr>
    </w:tbl>
    <w:p w14:paraId="45B90CDF" w14:textId="54973F8F" w:rsidR="000520CF" w:rsidRDefault="000520CF" w:rsidP="000520CF">
      <w:pPr>
        <w:spacing w:before="60" w:after="60"/>
        <w:jc w:val="left"/>
        <w:rPr>
          <w:rFonts w:ascii="Calibri" w:eastAsia="Calibri" w:hAnsi="Calibri"/>
        </w:rPr>
      </w:pPr>
    </w:p>
    <w:p w14:paraId="5493A179" w14:textId="77777777" w:rsidR="00221EF5" w:rsidRDefault="00221EF5" w:rsidP="000520CF">
      <w:pPr>
        <w:spacing w:before="60" w:after="60"/>
        <w:jc w:val="left"/>
        <w:rPr>
          <w:rFonts w:ascii="Calibri" w:eastAsia="Calibri" w:hAnsi="Calibri"/>
        </w:rPr>
      </w:pPr>
    </w:p>
    <w:tbl>
      <w:tblPr>
        <w:tblStyle w:val="MediumList2-Accent21"/>
        <w:tblW w:w="0" w:type="auto"/>
        <w:tblBorders>
          <w:top w:val="single" w:sz="4" w:space="0" w:color="A3CD39"/>
          <w:left w:val="single" w:sz="4" w:space="0" w:color="A3CD39"/>
          <w:bottom w:val="single" w:sz="4" w:space="0" w:color="A3CD39"/>
          <w:right w:val="single" w:sz="4" w:space="0" w:color="A3CD39"/>
          <w:insideH w:val="single" w:sz="4" w:space="0" w:color="A3CD39"/>
          <w:insideV w:val="single" w:sz="4" w:space="0" w:color="A3CD39"/>
        </w:tblBorders>
        <w:tblLook w:val="04A0" w:firstRow="1" w:lastRow="0" w:firstColumn="1" w:lastColumn="0" w:noHBand="0" w:noVBand="1"/>
      </w:tblPr>
      <w:tblGrid>
        <w:gridCol w:w="869"/>
        <w:gridCol w:w="2548"/>
        <w:gridCol w:w="3528"/>
        <w:gridCol w:w="2124"/>
      </w:tblGrid>
      <w:tr w:rsidR="00071E17" w:rsidRPr="000520CF" w14:paraId="7CCF7DA3" w14:textId="77777777" w:rsidTr="00612F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417" w:type="dxa"/>
            <w:gridSpan w:val="2"/>
            <w:tcBorders>
              <w:top w:val="none" w:sz="0" w:space="0" w:color="auto"/>
              <w:left w:val="none" w:sz="0" w:space="0" w:color="auto"/>
              <w:bottom w:val="single" w:sz="4" w:space="0" w:color="92D050"/>
              <w:right w:val="none" w:sz="0" w:space="0" w:color="auto"/>
            </w:tcBorders>
            <w:shd w:val="clear" w:color="auto" w:fill="auto"/>
          </w:tcPr>
          <w:p w14:paraId="65E59455" w14:textId="5458DB14" w:rsidR="003A72F4" w:rsidRPr="000520CF" w:rsidRDefault="00CC5BAB" w:rsidP="003A72F4">
            <w:pPr>
              <w:spacing w:before="60" w:after="0" w:line="240" w:lineRule="auto"/>
              <w:jc w:val="left"/>
              <w:rPr>
                <w:rFonts w:ascii="Calibri" w:eastAsia="Calibri" w:hAnsi="Calibri"/>
                <w:b/>
                <w:caps/>
                <w:color w:val="A3CD39"/>
                <w:sz w:val="28"/>
              </w:rPr>
            </w:pPr>
            <w:r>
              <w:rPr>
                <w:rFonts w:ascii="Calibri" w:eastAsia="Calibri" w:hAnsi="Calibri"/>
                <w:b/>
                <w:caps/>
                <w:color w:val="A3CD39"/>
                <w:sz w:val="28"/>
              </w:rPr>
              <w:t xml:space="preserve">DAY 2: </w:t>
            </w:r>
            <w:r w:rsidR="00743237">
              <w:rPr>
                <w:rFonts w:ascii="Calibri" w:eastAsia="Calibri" w:hAnsi="Calibri"/>
                <w:b/>
                <w:caps/>
                <w:color w:val="A3CD39"/>
                <w:sz w:val="28"/>
              </w:rPr>
              <w:t>8</w:t>
            </w:r>
            <w:r w:rsidR="003A72F4" w:rsidRPr="000520CF">
              <w:rPr>
                <w:rFonts w:ascii="Calibri" w:eastAsia="Calibri" w:hAnsi="Calibri"/>
                <w:b/>
                <w:caps/>
                <w:color w:val="A3CD39"/>
                <w:sz w:val="28"/>
              </w:rPr>
              <w:t xml:space="preserve"> </w:t>
            </w:r>
            <w:r w:rsidR="003A72F4">
              <w:rPr>
                <w:rFonts w:ascii="Calibri" w:eastAsia="Calibri" w:hAnsi="Calibri"/>
                <w:b/>
                <w:caps/>
                <w:color w:val="A3CD39"/>
                <w:sz w:val="28"/>
              </w:rPr>
              <w:t>NOVEMBER</w:t>
            </w:r>
          </w:p>
          <w:p w14:paraId="338A2BF7" w14:textId="1520B621" w:rsidR="00071E17" w:rsidRPr="000520CF" w:rsidRDefault="00CC5BAB" w:rsidP="00071E17">
            <w:pPr>
              <w:spacing w:before="60" w:after="60" w:line="240" w:lineRule="auto"/>
              <w:jc w:val="left"/>
              <w:rPr>
                <w:rFonts w:ascii="Calibri" w:hAnsi="Calibri"/>
              </w:rPr>
            </w:pPr>
            <w:r w:rsidRPr="000520CF">
              <w:rPr>
                <w:rFonts w:ascii="Calibri" w:eastAsia="Calibri" w:hAnsi="Calibri"/>
                <w:caps/>
              </w:rPr>
              <w:t>technical committee</w:t>
            </w:r>
            <w:r>
              <w:rPr>
                <w:rFonts w:ascii="Calibri" w:eastAsia="Calibri" w:hAnsi="Calibri"/>
                <w:caps/>
              </w:rPr>
              <w:t xml:space="preserve"> WP3</w:t>
            </w:r>
          </w:p>
        </w:tc>
        <w:tc>
          <w:tcPr>
            <w:tcW w:w="5652" w:type="dxa"/>
            <w:gridSpan w:val="2"/>
            <w:tcBorders>
              <w:top w:val="none" w:sz="0" w:space="0" w:color="auto"/>
              <w:left w:val="none" w:sz="0" w:space="0" w:color="auto"/>
              <w:bottom w:val="single" w:sz="4" w:space="0" w:color="92D050"/>
              <w:right w:val="none" w:sz="0" w:space="0" w:color="auto"/>
            </w:tcBorders>
            <w:shd w:val="clear" w:color="auto" w:fill="auto"/>
            <w:vAlign w:val="center"/>
          </w:tcPr>
          <w:p w14:paraId="56C56C02" w14:textId="77777777" w:rsidR="00071E17" w:rsidRPr="000520CF" w:rsidRDefault="00071E17" w:rsidP="003A72F4">
            <w:pPr>
              <w:spacing w:before="60"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A4A4A"/>
                <w:sz w:val="20"/>
                <w:szCs w:val="20"/>
              </w:rPr>
            </w:pPr>
            <w:r w:rsidRPr="000520CF">
              <w:rPr>
                <w:rFonts w:ascii="Calibri" w:hAnsi="Calibri"/>
                <w:b/>
                <w:color w:val="4A4A4A"/>
                <w:sz w:val="20"/>
                <w:szCs w:val="20"/>
              </w:rPr>
              <w:t>Attendees:</w:t>
            </w:r>
            <w:r w:rsidRPr="000520CF">
              <w:rPr>
                <w:rFonts w:ascii="Calibri" w:hAnsi="Calibri"/>
                <w:color w:val="4A4A4A"/>
                <w:sz w:val="20"/>
                <w:szCs w:val="20"/>
              </w:rPr>
              <w:t xml:space="preserve"> Partners only</w:t>
            </w:r>
          </w:p>
          <w:p w14:paraId="6ECD7B4A" w14:textId="77777777" w:rsidR="00071E17" w:rsidRPr="000520CF" w:rsidRDefault="00071E17" w:rsidP="003A72F4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A4A4A"/>
                <w:sz w:val="20"/>
                <w:szCs w:val="20"/>
              </w:rPr>
            </w:pPr>
            <w:r w:rsidRPr="000520CF">
              <w:rPr>
                <w:rFonts w:ascii="Calibri" w:hAnsi="Calibri"/>
                <w:b/>
                <w:color w:val="4A4A4A"/>
                <w:sz w:val="20"/>
                <w:szCs w:val="20"/>
              </w:rPr>
              <w:t>Language:</w:t>
            </w:r>
            <w:r w:rsidRPr="000520CF">
              <w:rPr>
                <w:rFonts w:ascii="Calibri" w:hAnsi="Calibri"/>
                <w:color w:val="4A4A4A"/>
                <w:sz w:val="20"/>
                <w:szCs w:val="20"/>
              </w:rPr>
              <w:t xml:space="preserve"> English</w:t>
            </w:r>
          </w:p>
          <w:p w14:paraId="5BFFBBAB" w14:textId="31238E9E" w:rsidR="00071E17" w:rsidRPr="000520CF" w:rsidRDefault="00071E17" w:rsidP="00221EF5">
            <w:pPr>
              <w:spacing w:after="6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43E71"/>
              </w:rPr>
            </w:pPr>
            <w:r w:rsidRPr="000520CF">
              <w:rPr>
                <w:rFonts w:ascii="Calibri" w:hAnsi="Calibri"/>
                <w:b/>
                <w:color w:val="4A4A4A"/>
                <w:sz w:val="20"/>
                <w:szCs w:val="20"/>
              </w:rPr>
              <w:t>Venue:</w:t>
            </w:r>
            <w:r w:rsidRPr="000520CF">
              <w:rPr>
                <w:rFonts w:ascii="Calibri" w:hAnsi="Calibri"/>
                <w:color w:val="4A4A4A"/>
                <w:sz w:val="20"/>
                <w:szCs w:val="20"/>
              </w:rPr>
              <w:t xml:space="preserve"> </w:t>
            </w:r>
            <w:r w:rsidR="00221EF5">
              <w:rPr>
                <w:rFonts w:ascii="Calibri" w:hAnsi="Calibri"/>
                <w:color w:val="4A4A4A"/>
                <w:sz w:val="20"/>
                <w:szCs w:val="20"/>
              </w:rPr>
              <w:t xml:space="preserve">Niemeyer </w:t>
            </w:r>
            <w:proofErr w:type="spellStart"/>
            <w:r w:rsidR="00221EF5">
              <w:rPr>
                <w:rFonts w:ascii="Calibri" w:hAnsi="Calibri"/>
                <w:color w:val="4A4A4A"/>
                <w:sz w:val="20"/>
                <w:szCs w:val="20"/>
              </w:rPr>
              <w:t>center</w:t>
            </w:r>
            <w:proofErr w:type="spellEnd"/>
          </w:p>
        </w:tc>
      </w:tr>
      <w:tr w:rsidR="00612FF9" w:rsidRPr="000520CF" w14:paraId="58F08A69" w14:textId="77777777" w:rsidTr="00612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dxa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auto"/>
          </w:tcPr>
          <w:p w14:paraId="7FD566A5" w14:textId="3EEECFF0" w:rsidR="00612FF9" w:rsidRDefault="00B8798A" w:rsidP="001C68B8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8:0</w:t>
            </w:r>
            <w:r w:rsidR="001C68B8">
              <w:rPr>
                <w:rFonts w:ascii="Calibri" w:hAnsi="Calibri"/>
                <w:b/>
                <w:color w:val="3A3A3A"/>
              </w:rPr>
              <w:t>0</w:t>
            </w:r>
          </w:p>
        </w:tc>
        <w:tc>
          <w:tcPr>
            <w:tcW w:w="6076" w:type="dxa"/>
            <w:gridSpan w:val="2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auto"/>
            <w:vAlign w:val="center"/>
          </w:tcPr>
          <w:p w14:paraId="38CFB7F6" w14:textId="4621A45C" w:rsidR="00612FF9" w:rsidRDefault="00612FF9" w:rsidP="00E975BD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color w:val="3A3A3A"/>
              </w:rPr>
              <w:t>Feedback on evaluated risk managements plans</w:t>
            </w:r>
          </w:p>
        </w:tc>
        <w:tc>
          <w:tcPr>
            <w:tcW w:w="2124" w:type="dxa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auto"/>
          </w:tcPr>
          <w:p w14:paraId="13D12120" w14:textId="13AB45BA" w:rsidR="00612FF9" w:rsidRDefault="00612FF9" w:rsidP="003A72F4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>Risk management plan leaders</w:t>
            </w:r>
          </w:p>
        </w:tc>
      </w:tr>
      <w:tr w:rsidR="00612FF9" w:rsidRPr="000520CF" w14:paraId="47D17F01" w14:textId="77777777" w:rsidTr="00612F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dxa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auto"/>
          </w:tcPr>
          <w:p w14:paraId="35CFA894" w14:textId="61F26740" w:rsidR="00612FF9" w:rsidRDefault="00B8798A" w:rsidP="00CC5BAB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0:0</w:t>
            </w:r>
            <w:r w:rsidR="00612FF9">
              <w:rPr>
                <w:rFonts w:ascii="Calibri" w:hAnsi="Calibri"/>
                <w:b/>
                <w:color w:val="3A3A3A"/>
              </w:rPr>
              <w:t>0</w:t>
            </w:r>
          </w:p>
        </w:tc>
        <w:tc>
          <w:tcPr>
            <w:tcW w:w="6076" w:type="dxa"/>
            <w:gridSpan w:val="2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auto"/>
          </w:tcPr>
          <w:p w14:paraId="7A830722" w14:textId="4C5641E6" w:rsidR="00612FF9" w:rsidRDefault="00612FF9" w:rsidP="00E975BD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Break</w:t>
            </w:r>
          </w:p>
        </w:tc>
        <w:tc>
          <w:tcPr>
            <w:tcW w:w="2124" w:type="dxa"/>
            <w:tcBorders>
              <w:top w:val="single" w:sz="4" w:space="0" w:color="92D050"/>
              <w:left w:val="single" w:sz="4" w:space="0" w:color="92D050"/>
            </w:tcBorders>
            <w:shd w:val="clear" w:color="auto" w:fill="auto"/>
          </w:tcPr>
          <w:p w14:paraId="0FB5AD99" w14:textId="77777777" w:rsidR="00612FF9" w:rsidRDefault="00612FF9" w:rsidP="003A72F4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</w:p>
        </w:tc>
      </w:tr>
      <w:tr w:rsidR="001E130B" w:rsidRPr="000520CF" w14:paraId="43D0806D" w14:textId="77777777" w:rsidTr="00E97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52FAF4B2" w14:textId="6BDCB59D" w:rsidR="001E130B" w:rsidRDefault="001E130B" w:rsidP="00B8798A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</w:t>
            </w:r>
            <w:r w:rsidR="00B8798A">
              <w:rPr>
                <w:rFonts w:ascii="Calibri" w:hAnsi="Calibri"/>
                <w:b/>
                <w:color w:val="3A3A3A"/>
              </w:rPr>
              <w:t>0</w:t>
            </w:r>
            <w:r>
              <w:rPr>
                <w:rFonts w:ascii="Calibri" w:hAnsi="Calibri"/>
                <w:b/>
                <w:color w:val="3A3A3A"/>
              </w:rPr>
              <w:t>:</w:t>
            </w:r>
            <w:r w:rsidR="00B8798A">
              <w:rPr>
                <w:rFonts w:ascii="Calibri" w:hAnsi="Calibri"/>
                <w:b/>
                <w:color w:val="3A3A3A"/>
              </w:rPr>
              <w:t>3</w:t>
            </w:r>
            <w:r>
              <w:rPr>
                <w:rFonts w:ascii="Calibri" w:hAnsi="Calibri"/>
                <w:b/>
                <w:color w:val="3A3A3A"/>
              </w:rPr>
              <w:t>0</w:t>
            </w:r>
          </w:p>
        </w:tc>
        <w:tc>
          <w:tcPr>
            <w:tcW w:w="6076" w:type="dxa"/>
            <w:gridSpan w:val="2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008A2C61" w14:textId="191AE7F2" w:rsidR="001E130B" w:rsidRPr="001E130B" w:rsidRDefault="001E130B" w:rsidP="001E130B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WP3 Next steps</w:t>
            </w:r>
          </w:p>
        </w:tc>
        <w:tc>
          <w:tcPr>
            <w:tcW w:w="2124" w:type="dxa"/>
            <w:tcBorders>
              <w:left w:val="single" w:sz="4" w:space="0" w:color="A8D08D" w:themeColor="accent6" w:themeTint="99"/>
            </w:tcBorders>
            <w:shd w:val="clear" w:color="auto" w:fill="auto"/>
          </w:tcPr>
          <w:p w14:paraId="4FD5454D" w14:textId="3840E071" w:rsidR="001E130B" w:rsidRDefault="001E130B" w:rsidP="003A72F4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 xml:space="preserve">Juan </w:t>
            </w:r>
            <w:proofErr w:type="spellStart"/>
            <w:r>
              <w:rPr>
                <w:rFonts w:ascii="Calibri" w:hAnsi="Calibri"/>
                <w:color w:val="3A3A3A"/>
              </w:rPr>
              <w:t>Majada</w:t>
            </w:r>
            <w:proofErr w:type="spellEnd"/>
          </w:p>
        </w:tc>
      </w:tr>
      <w:tr w:rsidR="001C68B8" w:rsidRPr="000520CF" w14:paraId="795BC20D" w14:textId="77777777" w:rsidTr="00E975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4763D6DD" w14:textId="75466DCF" w:rsidR="001C68B8" w:rsidRDefault="001C68B8" w:rsidP="00B8798A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</w:t>
            </w:r>
            <w:r w:rsidR="00B8798A">
              <w:rPr>
                <w:rFonts w:ascii="Calibri" w:hAnsi="Calibri"/>
                <w:b/>
                <w:color w:val="3A3A3A"/>
              </w:rPr>
              <w:t>1</w:t>
            </w:r>
            <w:r>
              <w:rPr>
                <w:rFonts w:ascii="Calibri" w:hAnsi="Calibri"/>
                <w:b/>
                <w:color w:val="3A3A3A"/>
              </w:rPr>
              <w:t>:</w:t>
            </w:r>
            <w:r w:rsidR="00B8798A">
              <w:rPr>
                <w:rFonts w:ascii="Calibri" w:hAnsi="Calibri"/>
                <w:b/>
                <w:color w:val="3A3A3A"/>
              </w:rPr>
              <w:t>15</w:t>
            </w:r>
            <w:r>
              <w:rPr>
                <w:rFonts w:ascii="Calibri" w:hAnsi="Calibri"/>
                <w:b/>
                <w:color w:val="3A3A3A"/>
              </w:rPr>
              <w:t>0</w:t>
            </w:r>
          </w:p>
        </w:tc>
        <w:tc>
          <w:tcPr>
            <w:tcW w:w="6076" w:type="dxa"/>
            <w:gridSpan w:val="2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5C36C688" w14:textId="4C503CBB" w:rsidR="001C68B8" w:rsidRDefault="001C68B8" w:rsidP="00E975BD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proofErr w:type="spellStart"/>
            <w:r>
              <w:rPr>
                <w:rFonts w:ascii="Calibri" w:hAnsi="Calibri"/>
                <w:b/>
                <w:color w:val="3A3A3A"/>
              </w:rPr>
              <w:t>Silvalert</w:t>
            </w:r>
            <w:proofErr w:type="spellEnd"/>
            <w:r>
              <w:rPr>
                <w:rFonts w:ascii="Calibri" w:hAnsi="Calibri"/>
                <w:b/>
                <w:color w:val="3A3A3A"/>
              </w:rPr>
              <w:t xml:space="preserve"> application</w:t>
            </w:r>
          </w:p>
        </w:tc>
        <w:tc>
          <w:tcPr>
            <w:tcW w:w="2124" w:type="dxa"/>
            <w:tcBorders>
              <w:left w:val="single" w:sz="4" w:space="0" w:color="A8D08D" w:themeColor="accent6" w:themeTint="99"/>
            </w:tcBorders>
            <w:shd w:val="clear" w:color="auto" w:fill="auto"/>
          </w:tcPr>
          <w:p w14:paraId="3C6B3EFA" w14:textId="3D36A8D0" w:rsidR="001C68B8" w:rsidRDefault="001C68B8" w:rsidP="003A72F4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>Sarah Yoga</w:t>
            </w:r>
          </w:p>
        </w:tc>
      </w:tr>
      <w:tr w:rsidR="00612FF9" w:rsidRPr="000520CF" w14:paraId="3B603985" w14:textId="77777777" w:rsidTr="00E97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0D537BE1" w14:textId="06CA5437" w:rsidR="00612FF9" w:rsidRDefault="00612FF9" w:rsidP="00B8798A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</w:t>
            </w:r>
            <w:r w:rsidR="00B8798A">
              <w:rPr>
                <w:rFonts w:ascii="Calibri" w:hAnsi="Calibri"/>
                <w:b/>
                <w:color w:val="3A3A3A"/>
              </w:rPr>
              <w:t>2</w:t>
            </w:r>
            <w:r>
              <w:rPr>
                <w:rFonts w:ascii="Calibri" w:hAnsi="Calibri"/>
                <w:b/>
                <w:color w:val="3A3A3A"/>
              </w:rPr>
              <w:t>:</w:t>
            </w:r>
            <w:r w:rsidR="00B8798A">
              <w:rPr>
                <w:rFonts w:ascii="Calibri" w:hAnsi="Calibri"/>
                <w:b/>
                <w:color w:val="3A3A3A"/>
              </w:rPr>
              <w:t>0</w:t>
            </w:r>
            <w:r>
              <w:rPr>
                <w:rFonts w:ascii="Calibri" w:hAnsi="Calibri"/>
                <w:b/>
                <w:color w:val="3A3A3A"/>
              </w:rPr>
              <w:t>0</w:t>
            </w:r>
          </w:p>
        </w:tc>
        <w:tc>
          <w:tcPr>
            <w:tcW w:w="6076" w:type="dxa"/>
            <w:gridSpan w:val="2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56C428F9" w14:textId="6A4FC901" w:rsidR="00612FF9" w:rsidRDefault="00612FF9" w:rsidP="00E975BD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WP4</w:t>
            </w:r>
          </w:p>
        </w:tc>
        <w:tc>
          <w:tcPr>
            <w:tcW w:w="2124" w:type="dxa"/>
            <w:tcBorders>
              <w:left w:val="single" w:sz="4" w:space="0" w:color="A8D08D" w:themeColor="accent6" w:themeTint="99"/>
            </w:tcBorders>
            <w:shd w:val="clear" w:color="auto" w:fill="auto"/>
          </w:tcPr>
          <w:p w14:paraId="3E64C82D" w14:textId="55DE92BD" w:rsidR="00612FF9" w:rsidRDefault="00612FF9" w:rsidP="003A72F4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  <w:r>
              <w:rPr>
                <w:rFonts w:ascii="Calibri" w:hAnsi="Calibri"/>
                <w:color w:val="3A3A3A"/>
              </w:rPr>
              <w:t>Sarah Yoga</w:t>
            </w:r>
          </w:p>
        </w:tc>
      </w:tr>
      <w:tr w:rsidR="00612FF9" w:rsidRPr="000520CF" w14:paraId="3B69A168" w14:textId="77777777" w:rsidTr="00E975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23D1260C" w14:textId="579F494E" w:rsidR="00612FF9" w:rsidRDefault="00612FF9" w:rsidP="00B8798A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</w:t>
            </w:r>
            <w:r w:rsidR="00B8798A">
              <w:rPr>
                <w:rFonts w:ascii="Calibri" w:hAnsi="Calibri"/>
                <w:b/>
                <w:color w:val="3A3A3A"/>
              </w:rPr>
              <w:t>2</w:t>
            </w:r>
            <w:r>
              <w:rPr>
                <w:rFonts w:ascii="Calibri" w:hAnsi="Calibri"/>
                <w:b/>
                <w:color w:val="3A3A3A"/>
              </w:rPr>
              <w:t>:</w:t>
            </w:r>
            <w:r w:rsidR="00B8798A">
              <w:rPr>
                <w:rFonts w:ascii="Calibri" w:hAnsi="Calibri"/>
                <w:b/>
                <w:color w:val="3A3A3A"/>
              </w:rPr>
              <w:t>3</w:t>
            </w:r>
            <w:r>
              <w:rPr>
                <w:rFonts w:ascii="Calibri" w:hAnsi="Calibri"/>
                <w:b/>
                <w:color w:val="3A3A3A"/>
              </w:rPr>
              <w:t>0</w:t>
            </w:r>
          </w:p>
        </w:tc>
        <w:tc>
          <w:tcPr>
            <w:tcW w:w="6076" w:type="dxa"/>
            <w:gridSpan w:val="2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29AD6A46" w14:textId="38C834A9" w:rsidR="00612FF9" w:rsidRDefault="00612FF9" w:rsidP="00E975BD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Lunch</w:t>
            </w:r>
          </w:p>
        </w:tc>
        <w:tc>
          <w:tcPr>
            <w:tcW w:w="2124" w:type="dxa"/>
            <w:tcBorders>
              <w:left w:val="single" w:sz="4" w:space="0" w:color="A8D08D" w:themeColor="accent6" w:themeTint="99"/>
            </w:tcBorders>
            <w:shd w:val="clear" w:color="auto" w:fill="auto"/>
          </w:tcPr>
          <w:p w14:paraId="7CD2BB55" w14:textId="77777777" w:rsidR="00612FF9" w:rsidRDefault="00612FF9" w:rsidP="003A72F4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</w:p>
        </w:tc>
      </w:tr>
      <w:tr w:rsidR="00612FF9" w:rsidRPr="000520CF" w14:paraId="30780350" w14:textId="77777777" w:rsidTr="00E97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0BDD6E67" w14:textId="1485AD41" w:rsidR="00612FF9" w:rsidRDefault="00612FF9" w:rsidP="001C68B8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</w:t>
            </w:r>
            <w:r w:rsidR="001C68B8">
              <w:rPr>
                <w:rFonts w:ascii="Calibri" w:hAnsi="Calibri"/>
                <w:b/>
                <w:color w:val="3A3A3A"/>
              </w:rPr>
              <w:t>4</w:t>
            </w:r>
            <w:r>
              <w:rPr>
                <w:rFonts w:ascii="Calibri" w:hAnsi="Calibri"/>
                <w:b/>
                <w:color w:val="3A3A3A"/>
              </w:rPr>
              <w:t>:</w:t>
            </w:r>
            <w:r w:rsidR="001C68B8">
              <w:rPr>
                <w:rFonts w:ascii="Calibri" w:hAnsi="Calibri"/>
                <w:b/>
                <w:color w:val="3A3A3A"/>
              </w:rPr>
              <w:t>0</w:t>
            </w:r>
            <w:r>
              <w:rPr>
                <w:rFonts w:ascii="Calibri" w:hAnsi="Calibri"/>
                <w:b/>
                <w:color w:val="3A3A3A"/>
              </w:rPr>
              <w:t>0</w:t>
            </w:r>
          </w:p>
        </w:tc>
        <w:tc>
          <w:tcPr>
            <w:tcW w:w="6076" w:type="dxa"/>
            <w:gridSpan w:val="2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438ECD63" w14:textId="77777777" w:rsidR="00612FF9" w:rsidRDefault="00612FF9" w:rsidP="00E975BD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Visits</w:t>
            </w:r>
          </w:p>
          <w:p w14:paraId="7CD44B2F" w14:textId="548B852D" w:rsidR="00612FF9" w:rsidRDefault="00221EF5" w:rsidP="00E975BD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proofErr w:type="spellStart"/>
            <w:r>
              <w:rPr>
                <w:rFonts w:ascii="Calibri" w:hAnsi="Calibri"/>
                <w:b/>
                <w:color w:val="3A3A3A"/>
              </w:rPr>
              <w:t>Cetemas</w:t>
            </w:r>
            <w:proofErr w:type="spellEnd"/>
            <w:r>
              <w:rPr>
                <w:rFonts w:ascii="Calibri" w:hAnsi="Calibri"/>
                <w:b/>
                <w:color w:val="3A3A3A"/>
              </w:rPr>
              <w:t xml:space="preserve"> foundation</w:t>
            </w:r>
          </w:p>
          <w:p w14:paraId="48E10E2E" w14:textId="79C34DFB" w:rsidR="00612FF9" w:rsidRDefault="00221EF5" w:rsidP="00E975BD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Clonal eucalyptus trials</w:t>
            </w:r>
          </w:p>
        </w:tc>
        <w:tc>
          <w:tcPr>
            <w:tcW w:w="2124" w:type="dxa"/>
            <w:tcBorders>
              <w:left w:val="single" w:sz="4" w:space="0" w:color="A8D08D" w:themeColor="accent6" w:themeTint="99"/>
            </w:tcBorders>
            <w:shd w:val="clear" w:color="auto" w:fill="auto"/>
          </w:tcPr>
          <w:p w14:paraId="7CE9CD5A" w14:textId="77777777" w:rsidR="00612FF9" w:rsidRDefault="00612FF9" w:rsidP="003A72F4">
            <w:pPr>
              <w:spacing w:before="60" w:after="6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</w:p>
        </w:tc>
      </w:tr>
      <w:tr w:rsidR="00612FF9" w:rsidRPr="000520CF" w14:paraId="066446B2" w14:textId="77777777" w:rsidTr="00E975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541858BE" w14:textId="17B584FE" w:rsidR="00612FF9" w:rsidRDefault="00612FF9" w:rsidP="00CC5BAB">
            <w:pPr>
              <w:spacing w:before="60" w:after="60" w:line="240" w:lineRule="auto"/>
              <w:jc w:val="left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17:00</w:t>
            </w:r>
          </w:p>
        </w:tc>
        <w:tc>
          <w:tcPr>
            <w:tcW w:w="6076" w:type="dxa"/>
            <w:gridSpan w:val="2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auto"/>
          </w:tcPr>
          <w:p w14:paraId="45114E16" w14:textId="29BBCC95" w:rsidR="00612FF9" w:rsidRDefault="00612FF9" w:rsidP="00E975BD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3A3A3A"/>
              </w:rPr>
            </w:pPr>
            <w:r>
              <w:rPr>
                <w:rFonts w:ascii="Calibri" w:hAnsi="Calibri"/>
                <w:b/>
                <w:color w:val="3A3A3A"/>
              </w:rPr>
              <w:t>End</w:t>
            </w:r>
          </w:p>
        </w:tc>
        <w:tc>
          <w:tcPr>
            <w:tcW w:w="2124" w:type="dxa"/>
            <w:tcBorders>
              <w:left w:val="single" w:sz="4" w:space="0" w:color="A8D08D" w:themeColor="accent6" w:themeTint="99"/>
            </w:tcBorders>
            <w:shd w:val="clear" w:color="auto" w:fill="auto"/>
          </w:tcPr>
          <w:p w14:paraId="43ED6C65" w14:textId="77777777" w:rsidR="00612FF9" w:rsidRDefault="00612FF9" w:rsidP="003A72F4">
            <w:pPr>
              <w:spacing w:before="60" w:after="6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3A3A3A"/>
              </w:rPr>
            </w:pPr>
          </w:p>
        </w:tc>
      </w:tr>
    </w:tbl>
    <w:p w14:paraId="496E301C" w14:textId="77777777" w:rsidR="00071E17" w:rsidRPr="000520CF" w:rsidRDefault="00071E17" w:rsidP="000520CF">
      <w:pPr>
        <w:spacing w:before="60" w:after="60"/>
        <w:jc w:val="left"/>
        <w:rPr>
          <w:rFonts w:ascii="Calibri" w:eastAsia="Calibri" w:hAnsi="Calibri"/>
        </w:rPr>
      </w:pPr>
    </w:p>
    <w:p w14:paraId="251C1675" w14:textId="4045C9CA" w:rsidR="00221EF5" w:rsidRPr="00221EF5" w:rsidRDefault="0097219A">
      <w:pPr>
        <w:spacing w:after="160" w:line="259" w:lineRule="auto"/>
        <w:jc w:val="left"/>
        <w:rPr>
          <w:rFonts w:eastAsia="Calibri"/>
          <w:b/>
        </w:rPr>
      </w:pPr>
      <w:r w:rsidRPr="00221EF5">
        <w:rPr>
          <w:rFonts w:eastAsia="Calibri"/>
          <w:b/>
        </w:rPr>
        <w:br w:type="page"/>
      </w:r>
      <w:proofErr w:type="spellStart"/>
      <w:r w:rsidR="00221EF5" w:rsidRPr="00221EF5">
        <w:rPr>
          <w:rFonts w:eastAsia="Calibri"/>
          <w:b/>
        </w:rPr>
        <w:lastRenderedPageBreak/>
        <w:t>Addess</w:t>
      </w:r>
      <w:proofErr w:type="spellEnd"/>
      <w:r w:rsidR="00221EF5" w:rsidRPr="00221EF5">
        <w:rPr>
          <w:rFonts w:eastAsia="Calibri"/>
          <w:b/>
        </w:rPr>
        <w:t>:</w:t>
      </w:r>
    </w:p>
    <w:p w14:paraId="39CA3641" w14:textId="77777777" w:rsidR="00221EF5" w:rsidRPr="00221EF5" w:rsidRDefault="00221EF5" w:rsidP="00221EF5">
      <w:pPr>
        <w:spacing w:after="160" w:line="259" w:lineRule="auto"/>
        <w:jc w:val="left"/>
        <w:rPr>
          <w:rFonts w:cs="Arial"/>
          <w:color w:val="222222"/>
          <w:shd w:val="clear" w:color="auto" w:fill="FFFFFF"/>
          <w:lang w:val="en-US"/>
        </w:rPr>
      </w:pPr>
      <w:r w:rsidRPr="00221EF5">
        <w:rPr>
          <w:rFonts w:cs="Arial"/>
          <w:color w:val="222222"/>
          <w:shd w:val="clear" w:color="auto" w:fill="FFFFFF"/>
          <w:lang w:val="en-US"/>
        </w:rPr>
        <w:t>Niemeyer center</w:t>
      </w:r>
    </w:p>
    <w:p w14:paraId="5AC7B007" w14:textId="1D9029C4" w:rsidR="00221EF5" w:rsidRPr="00221EF5" w:rsidRDefault="00221EF5" w:rsidP="00221EF5">
      <w:pPr>
        <w:spacing w:after="160" w:line="259" w:lineRule="auto"/>
        <w:jc w:val="left"/>
        <w:rPr>
          <w:rFonts w:cs="Arial"/>
          <w:color w:val="222222"/>
          <w:shd w:val="clear" w:color="auto" w:fill="FFFFFF"/>
          <w:lang w:val="en-US"/>
        </w:rPr>
      </w:pPr>
      <w:r w:rsidRPr="00221EF5">
        <w:rPr>
          <w:rFonts w:cs="Arial"/>
          <w:color w:val="222222"/>
          <w:shd w:val="clear" w:color="auto" w:fill="FFFFFF"/>
          <w:lang w:val="en-US"/>
        </w:rPr>
        <w:t xml:space="preserve">Av. </w:t>
      </w:r>
      <w:proofErr w:type="gramStart"/>
      <w:r w:rsidRPr="00221EF5">
        <w:rPr>
          <w:rFonts w:cs="Arial"/>
          <w:color w:val="222222"/>
          <w:shd w:val="clear" w:color="auto" w:fill="FFFFFF"/>
          <w:lang w:val="en-US"/>
        </w:rPr>
        <w:t>del</w:t>
      </w:r>
      <w:proofErr w:type="gramEnd"/>
      <w:r w:rsidRPr="00221EF5">
        <w:rPr>
          <w:rFonts w:cs="Arial"/>
          <w:color w:val="222222"/>
          <w:shd w:val="clear" w:color="auto" w:fill="FFFFFF"/>
          <w:lang w:val="en-US"/>
        </w:rPr>
        <w:t xml:space="preserve"> Zinc, s/n, 33490 </w:t>
      </w:r>
      <w:proofErr w:type="spellStart"/>
      <w:r w:rsidRPr="00221EF5">
        <w:rPr>
          <w:rFonts w:cs="Arial"/>
          <w:color w:val="222222"/>
          <w:shd w:val="clear" w:color="auto" w:fill="FFFFFF"/>
          <w:lang w:val="en-US"/>
        </w:rPr>
        <w:t>Avilés</w:t>
      </w:r>
      <w:proofErr w:type="spellEnd"/>
      <w:r w:rsidRPr="00221EF5">
        <w:rPr>
          <w:rFonts w:cs="Arial"/>
          <w:color w:val="222222"/>
          <w:shd w:val="clear" w:color="auto" w:fill="FFFFFF"/>
          <w:lang w:val="en-US"/>
        </w:rPr>
        <w:t>, Asturias, Spain</w:t>
      </w:r>
    </w:p>
    <w:p w14:paraId="46EF5AE9" w14:textId="39B8ED63" w:rsidR="00221EF5" w:rsidRPr="00221EF5" w:rsidRDefault="007E253E" w:rsidP="00221EF5">
      <w:pPr>
        <w:spacing w:after="160" w:line="259" w:lineRule="auto"/>
        <w:jc w:val="left"/>
        <w:rPr>
          <w:rFonts w:eastAsia="Calibri"/>
          <w:lang w:val="en-US"/>
        </w:rPr>
      </w:pPr>
      <w:hyperlink r:id="rId14" w:history="1">
        <w:r w:rsidR="00221EF5" w:rsidRPr="00221EF5">
          <w:rPr>
            <w:rStyle w:val="Hyperlink"/>
            <w:rFonts w:eastAsia="Calibri"/>
            <w:lang w:val="en-US"/>
          </w:rPr>
          <w:t>http://www.niemeyercenter.org/</w:t>
        </w:r>
      </w:hyperlink>
    </w:p>
    <w:p w14:paraId="62C80029" w14:textId="2E3A08CC" w:rsidR="003A72F4" w:rsidRDefault="003A72F4" w:rsidP="00221EF5">
      <w:pPr>
        <w:spacing w:after="160" w:line="259" w:lineRule="auto"/>
        <w:jc w:val="center"/>
        <w:rPr>
          <w:rFonts w:eastAsia="Calibri"/>
        </w:rPr>
      </w:pPr>
      <w:r>
        <w:rPr>
          <w:noProof/>
          <w:lang w:val="fr-FR" w:eastAsia="fr-FR"/>
        </w:rPr>
        <w:drawing>
          <wp:inline distT="0" distB="0" distL="0" distR="0" wp14:anchorId="79056174" wp14:editId="41A143CC">
            <wp:extent cx="3609975" cy="2032416"/>
            <wp:effectExtent l="0" t="0" r="0" b="6350"/>
            <wp:docPr id="2" name="Imagen 2" descr="Resultado de imagen de AVILES NIEMEY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n de AVILES NIEMEYER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776" cy="2031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F109C" w14:textId="77777777" w:rsidR="003A72F4" w:rsidRDefault="003A72F4" w:rsidP="003A72F4">
      <w:pPr>
        <w:spacing w:after="160" w:line="259" w:lineRule="auto"/>
        <w:jc w:val="left"/>
        <w:rPr>
          <w:rFonts w:eastAsia="Calibri"/>
        </w:rPr>
      </w:pPr>
    </w:p>
    <w:sectPr w:rsidR="003A72F4" w:rsidSect="00DF6FB0">
      <w:headerReference w:type="default" r:id="rId16"/>
      <w:footerReference w:type="default" r:id="rId17"/>
      <w:pgSz w:w="11907" w:h="16839" w:code="9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929E3B" w14:textId="77777777" w:rsidR="007E253E" w:rsidRDefault="007E253E" w:rsidP="009403A3">
      <w:pPr>
        <w:spacing w:after="0" w:line="240" w:lineRule="auto"/>
      </w:pPr>
      <w:r>
        <w:separator/>
      </w:r>
    </w:p>
  </w:endnote>
  <w:endnote w:type="continuationSeparator" w:id="0">
    <w:p w14:paraId="6D656AC3" w14:textId="77777777" w:rsidR="007E253E" w:rsidRDefault="007E253E" w:rsidP="009403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D1FEE2" w14:textId="347C70F6" w:rsidR="003A72F4" w:rsidRDefault="003A72F4">
    <w:pPr>
      <w:pStyle w:val="Footer"/>
    </w:pPr>
    <w:r>
      <w:t>PLURIFOR project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257AE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102AEB" w14:textId="77777777" w:rsidR="007E253E" w:rsidRDefault="007E253E" w:rsidP="009403A3">
      <w:pPr>
        <w:spacing w:after="0" w:line="240" w:lineRule="auto"/>
      </w:pPr>
      <w:r>
        <w:separator/>
      </w:r>
    </w:p>
  </w:footnote>
  <w:footnote w:type="continuationSeparator" w:id="0">
    <w:p w14:paraId="32EA73AC" w14:textId="77777777" w:rsidR="007E253E" w:rsidRDefault="007E253E" w:rsidP="009403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6109D0" w14:textId="46FCF305" w:rsidR="003A72F4" w:rsidRPr="009403A3" w:rsidRDefault="003A72F4">
    <w:pPr>
      <w:pStyle w:val="Header"/>
    </w:pPr>
    <w:r>
      <w:t>Technical committee</w:t>
    </w:r>
    <w:r w:rsidRPr="009403A3">
      <w:t xml:space="preserve"> meeting</w:t>
    </w:r>
    <w:r w:rsidR="00DF6FB0">
      <w:t xml:space="preserve"> n°7</w:t>
    </w:r>
    <w:r w:rsidRPr="009403A3">
      <w:t xml:space="preserve">, </w:t>
    </w:r>
    <w:r w:rsidR="00DF6FB0">
      <w:t>November</w:t>
    </w:r>
    <w:r>
      <w:t xml:space="preserve">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46C89"/>
    <w:multiLevelType w:val="hybridMultilevel"/>
    <w:tmpl w:val="48CC4FB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C731FD"/>
    <w:multiLevelType w:val="hybridMultilevel"/>
    <w:tmpl w:val="83F0F9E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73EA0"/>
    <w:multiLevelType w:val="hybridMultilevel"/>
    <w:tmpl w:val="9828C0CA"/>
    <w:lvl w:ilvl="0" w:tplc="A3C2E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9A28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CC23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82F0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6627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2F8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D6FE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B8B1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8CAC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3F3E6F"/>
    <w:multiLevelType w:val="hybridMultilevel"/>
    <w:tmpl w:val="CA5E2EFC"/>
    <w:lvl w:ilvl="0" w:tplc="0D0E2B9E">
      <w:numFmt w:val="bullet"/>
      <w:lvlText w:val="-"/>
      <w:lvlJc w:val="left"/>
      <w:pPr>
        <w:ind w:left="860" w:hanging="360"/>
      </w:pPr>
      <w:rPr>
        <w:rFonts w:ascii="Calibri" w:eastAsia="Times New Roman" w:hAnsi="Calibri" w:cs="Times New Roman" w:hint="default"/>
        <w:b/>
      </w:rPr>
    </w:lvl>
    <w:lvl w:ilvl="1" w:tplc="040B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4">
    <w:nsid w:val="0AED56E8"/>
    <w:multiLevelType w:val="hybridMultilevel"/>
    <w:tmpl w:val="A1EC73F8"/>
    <w:lvl w:ilvl="0" w:tplc="0D0E2B9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360425"/>
    <w:multiLevelType w:val="hybridMultilevel"/>
    <w:tmpl w:val="81C2946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9331A7"/>
    <w:multiLevelType w:val="hybridMultilevel"/>
    <w:tmpl w:val="0EC619A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F241C3"/>
    <w:multiLevelType w:val="hybridMultilevel"/>
    <w:tmpl w:val="21040D76"/>
    <w:lvl w:ilvl="0" w:tplc="C9D2F1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CA36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C614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32AE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794D2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AEE2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F069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FE81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F016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12530C3"/>
    <w:multiLevelType w:val="hybridMultilevel"/>
    <w:tmpl w:val="CF2A3E84"/>
    <w:lvl w:ilvl="0" w:tplc="C9D2F150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>
    <w:nsid w:val="215E569C"/>
    <w:multiLevelType w:val="hybridMultilevel"/>
    <w:tmpl w:val="8D660616"/>
    <w:lvl w:ilvl="0" w:tplc="4376791C">
      <w:start w:val="1"/>
      <w:numFmt w:val="lowerLetter"/>
      <w:lvlText w:val="%1)"/>
      <w:lvlJc w:val="left"/>
      <w:pPr>
        <w:ind w:left="50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220" w:hanging="360"/>
      </w:pPr>
    </w:lvl>
    <w:lvl w:ilvl="2" w:tplc="0816001B" w:tentative="1">
      <w:start w:val="1"/>
      <w:numFmt w:val="lowerRoman"/>
      <w:lvlText w:val="%3."/>
      <w:lvlJc w:val="right"/>
      <w:pPr>
        <w:ind w:left="1940" w:hanging="180"/>
      </w:pPr>
    </w:lvl>
    <w:lvl w:ilvl="3" w:tplc="0816000F" w:tentative="1">
      <w:start w:val="1"/>
      <w:numFmt w:val="decimal"/>
      <w:lvlText w:val="%4."/>
      <w:lvlJc w:val="left"/>
      <w:pPr>
        <w:ind w:left="2660" w:hanging="360"/>
      </w:pPr>
    </w:lvl>
    <w:lvl w:ilvl="4" w:tplc="08160019" w:tentative="1">
      <w:start w:val="1"/>
      <w:numFmt w:val="lowerLetter"/>
      <w:lvlText w:val="%5."/>
      <w:lvlJc w:val="left"/>
      <w:pPr>
        <w:ind w:left="3380" w:hanging="360"/>
      </w:pPr>
    </w:lvl>
    <w:lvl w:ilvl="5" w:tplc="0816001B" w:tentative="1">
      <w:start w:val="1"/>
      <w:numFmt w:val="lowerRoman"/>
      <w:lvlText w:val="%6."/>
      <w:lvlJc w:val="right"/>
      <w:pPr>
        <w:ind w:left="4100" w:hanging="180"/>
      </w:pPr>
    </w:lvl>
    <w:lvl w:ilvl="6" w:tplc="0816000F" w:tentative="1">
      <w:start w:val="1"/>
      <w:numFmt w:val="decimal"/>
      <w:lvlText w:val="%7."/>
      <w:lvlJc w:val="left"/>
      <w:pPr>
        <w:ind w:left="4820" w:hanging="360"/>
      </w:pPr>
    </w:lvl>
    <w:lvl w:ilvl="7" w:tplc="08160019" w:tentative="1">
      <w:start w:val="1"/>
      <w:numFmt w:val="lowerLetter"/>
      <w:lvlText w:val="%8."/>
      <w:lvlJc w:val="left"/>
      <w:pPr>
        <w:ind w:left="5540" w:hanging="360"/>
      </w:pPr>
    </w:lvl>
    <w:lvl w:ilvl="8" w:tplc="0816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10">
    <w:nsid w:val="23327648"/>
    <w:multiLevelType w:val="hybridMultilevel"/>
    <w:tmpl w:val="0ACEF5BE"/>
    <w:lvl w:ilvl="0" w:tplc="0D0E2B9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994647"/>
    <w:multiLevelType w:val="hybridMultilevel"/>
    <w:tmpl w:val="8F2E8130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38C3AC6"/>
    <w:multiLevelType w:val="hybridMultilevel"/>
    <w:tmpl w:val="16F2A692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42C3E93"/>
    <w:multiLevelType w:val="hybridMultilevel"/>
    <w:tmpl w:val="C00E8900"/>
    <w:lvl w:ilvl="0" w:tplc="0D0E2B9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D32379"/>
    <w:multiLevelType w:val="hybridMultilevel"/>
    <w:tmpl w:val="229886A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6856F0"/>
    <w:multiLevelType w:val="hybridMultilevel"/>
    <w:tmpl w:val="E2580ACA"/>
    <w:lvl w:ilvl="0" w:tplc="2722B2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7881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AE55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E0E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28BDA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667B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F226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2A61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0895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F77001D"/>
    <w:multiLevelType w:val="hybridMultilevel"/>
    <w:tmpl w:val="EA961562"/>
    <w:lvl w:ilvl="0" w:tplc="0D0E2B9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4872379"/>
    <w:multiLevelType w:val="hybridMultilevel"/>
    <w:tmpl w:val="21D8AFE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1608F6"/>
    <w:multiLevelType w:val="hybridMultilevel"/>
    <w:tmpl w:val="F1061B3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EF09AA"/>
    <w:multiLevelType w:val="hybridMultilevel"/>
    <w:tmpl w:val="F5344C7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93F189C"/>
    <w:multiLevelType w:val="hybridMultilevel"/>
    <w:tmpl w:val="C220FD3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C707AF0"/>
    <w:multiLevelType w:val="hybridMultilevel"/>
    <w:tmpl w:val="33FCA04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F743032"/>
    <w:multiLevelType w:val="hybridMultilevel"/>
    <w:tmpl w:val="6C06B58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AD5D96"/>
    <w:multiLevelType w:val="hybridMultilevel"/>
    <w:tmpl w:val="171E2FCC"/>
    <w:lvl w:ilvl="0" w:tplc="C9D2F150">
      <w:start w:val="1"/>
      <w:numFmt w:val="bullet"/>
      <w:lvlText w:val=""/>
      <w:lvlJc w:val="left"/>
      <w:pPr>
        <w:ind w:left="8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4">
    <w:nsid w:val="67B9662D"/>
    <w:multiLevelType w:val="hybridMultilevel"/>
    <w:tmpl w:val="CF1E34C0"/>
    <w:lvl w:ilvl="0" w:tplc="0D0E2B9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1F8749D"/>
    <w:multiLevelType w:val="hybridMultilevel"/>
    <w:tmpl w:val="E5CA2C2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74A1E54"/>
    <w:multiLevelType w:val="hybridMultilevel"/>
    <w:tmpl w:val="50C62D2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A7B0859"/>
    <w:multiLevelType w:val="hybridMultilevel"/>
    <w:tmpl w:val="EA0C6D4C"/>
    <w:lvl w:ilvl="0" w:tplc="74CEA2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D6D15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BA6F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C484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2078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64D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300A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758955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BE86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BE96671"/>
    <w:multiLevelType w:val="hybridMultilevel"/>
    <w:tmpl w:val="90127E28"/>
    <w:lvl w:ilvl="0" w:tplc="3CA6FCF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04AE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A6248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E034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AA5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12EE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B8E3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725E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D8ED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E554F5F"/>
    <w:multiLevelType w:val="hybridMultilevel"/>
    <w:tmpl w:val="55DE775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5"/>
  </w:num>
  <w:num w:numId="3">
    <w:abstractNumId w:val="23"/>
  </w:num>
  <w:num w:numId="4">
    <w:abstractNumId w:val="2"/>
  </w:num>
  <w:num w:numId="5">
    <w:abstractNumId w:val="27"/>
  </w:num>
  <w:num w:numId="6">
    <w:abstractNumId w:val="28"/>
  </w:num>
  <w:num w:numId="7">
    <w:abstractNumId w:val="8"/>
  </w:num>
  <w:num w:numId="8">
    <w:abstractNumId w:val="25"/>
  </w:num>
  <w:num w:numId="9">
    <w:abstractNumId w:val="29"/>
  </w:num>
  <w:num w:numId="10">
    <w:abstractNumId w:val="20"/>
  </w:num>
  <w:num w:numId="11">
    <w:abstractNumId w:val="12"/>
  </w:num>
  <w:num w:numId="12">
    <w:abstractNumId w:val="17"/>
  </w:num>
  <w:num w:numId="13">
    <w:abstractNumId w:val="0"/>
  </w:num>
  <w:num w:numId="14">
    <w:abstractNumId w:val="26"/>
  </w:num>
  <w:num w:numId="15">
    <w:abstractNumId w:val="21"/>
  </w:num>
  <w:num w:numId="16">
    <w:abstractNumId w:val="6"/>
  </w:num>
  <w:num w:numId="17">
    <w:abstractNumId w:val="5"/>
  </w:num>
  <w:num w:numId="18">
    <w:abstractNumId w:val="19"/>
  </w:num>
  <w:num w:numId="19">
    <w:abstractNumId w:val="22"/>
  </w:num>
  <w:num w:numId="20">
    <w:abstractNumId w:val="1"/>
  </w:num>
  <w:num w:numId="21">
    <w:abstractNumId w:val="18"/>
  </w:num>
  <w:num w:numId="22">
    <w:abstractNumId w:val="14"/>
  </w:num>
  <w:num w:numId="23">
    <w:abstractNumId w:val="11"/>
  </w:num>
  <w:num w:numId="24">
    <w:abstractNumId w:val="9"/>
  </w:num>
  <w:num w:numId="25">
    <w:abstractNumId w:val="24"/>
  </w:num>
  <w:num w:numId="26">
    <w:abstractNumId w:val="13"/>
  </w:num>
  <w:num w:numId="27">
    <w:abstractNumId w:val="4"/>
  </w:num>
  <w:num w:numId="28">
    <w:abstractNumId w:val="3"/>
  </w:num>
  <w:num w:numId="29">
    <w:abstractNumId w:val="10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NjIzNDQ1NzYwNzVT0lEKTi0uzszPAykwrwUAGEUr+SwAAAA="/>
  </w:docVars>
  <w:rsids>
    <w:rsidRoot w:val="006B1D80"/>
    <w:rsid w:val="000120DB"/>
    <w:rsid w:val="000379B3"/>
    <w:rsid w:val="000520CF"/>
    <w:rsid w:val="00071E17"/>
    <w:rsid w:val="00082FB9"/>
    <w:rsid w:val="000B5743"/>
    <w:rsid w:val="000B5A24"/>
    <w:rsid w:val="000C09AB"/>
    <w:rsid w:val="000E6275"/>
    <w:rsid w:val="000F26C4"/>
    <w:rsid w:val="00121279"/>
    <w:rsid w:val="001428D1"/>
    <w:rsid w:val="00160450"/>
    <w:rsid w:val="00184386"/>
    <w:rsid w:val="001B6168"/>
    <w:rsid w:val="001C653C"/>
    <w:rsid w:val="001C68B8"/>
    <w:rsid w:val="001E130B"/>
    <w:rsid w:val="001E7A64"/>
    <w:rsid w:val="001F57F0"/>
    <w:rsid w:val="00221EF5"/>
    <w:rsid w:val="00263CAD"/>
    <w:rsid w:val="002D7AE3"/>
    <w:rsid w:val="00301A15"/>
    <w:rsid w:val="0038069E"/>
    <w:rsid w:val="003A72F4"/>
    <w:rsid w:val="003B12E7"/>
    <w:rsid w:val="003C43A6"/>
    <w:rsid w:val="003C5D52"/>
    <w:rsid w:val="003D6715"/>
    <w:rsid w:val="003E231C"/>
    <w:rsid w:val="003E2547"/>
    <w:rsid w:val="003F6A3D"/>
    <w:rsid w:val="003F6F41"/>
    <w:rsid w:val="00412ABC"/>
    <w:rsid w:val="00434F00"/>
    <w:rsid w:val="00456E01"/>
    <w:rsid w:val="00481FCF"/>
    <w:rsid w:val="004843BF"/>
    <w:rsid w:val="004C0E24"/>
    <w:rsid w:val="004E6EBD"/>
    <w:rsid w:val="0050388A"/>
    <w:rsid w:val="00517119"/>
    <w:rsid w:val="00523F68"/>
    <w:rsid w:val="00533819"/>
    <w:rsid w:val="00590684"/>
    <w:rsid w:val="005946F3"/>
    <w:rsid w:val="005A360B"/>
    <w:rsid w:val="005B3738"/>
    <w:rsid w:val="005E2460"/>
    <w:rsid w:val="005F1EC1"/>
    <w:rsid w:val="005F4EEA"/>
    <w:rsid w:val="0060271D"/>
    <w:rsid w:val="00612FF9"/>
    <w:rsid w:val="006318DF"/>
    <w:rsid w:val="00647AE1"/>
    <w:rsid w:val="006645B3"/>
    <w:rsid w:val="006943A3"/>
    <w:rsid w:val="006B1D80"/>
    <w:rsid w:val="006B2D94"/>
    <w:rsid w:val="006B5FB5"/>
    <w:rsid w:val="006C4911"/>
    <w:rsid w:val="006D45D1"/>
    <w:rsid w:val="006E3BB5"/>
    <w:rsid w:val="006F0BD2"/>
    <w:rsid w:val="006F5CB2"/>
    <w:rsid w:val="00712A5B"/>
    <w:rsid w:val="00714B18"/>
    <w:rsid w:val="00733194"/>
    <w:rsid w:val="00743237"/>
    <w:rsid w:val="007E253E"/>
    <w:rsid w:val="00824C93"/>
    <w:rsid w:val="008346AB"/>
    <w:rsid w:val="00847188"/>
    <w:rsid w:val="00860E0C"/>
    <w:rsid w:val="00870D32"/>
    <w:rsid w:val="008C11AE"/>
    <w:rsid w:val="008D4342"/>
    <w:rsid w:val="00904F8F"/>
    <w:rsid w:val="009369C0"/>
    <w:rsid w:val="00936E1B"/>
    <w:rsid w:val="009403A3"/>
    <w:rsid w:val="00943BB7"/>
    <w:rsid w:val="0096499B"/>
    <w:rsid w:val="00967307"/>
    <w:rsid w:val="0097219A"/>
    <w:rsid w:val="0097726C"/>
    <w:rsid w:val="00982DBD"/>
    <w:rsid w:val="009A1D56"/>
    <w:rsid w:val="009B1AA0"/>
    <w:rsid w:val="009C10BD"/>
    <w:rsid w:val="009C5B10"/>
    <w:rsid w:val="009D296B"/>
    <w:rsid w:val="009E106E"/>
    <w:rsid w:val="00A250B1"/>
    <w:rsid w:val="00A32D84"/>
    <w:rsid w:val="00A345FC"/>
    <w:rsid w:val="00A35FF9"/>
    <w:rsid w:val="00A42316"/>
    <w:rsid w:val="00A60B6A"/>
    <w:rsid w:val="00A61078"/>
    <w:rsid w:val="00A67EAA"/>
    <w:rsid w:val="00A70F22"/>
    <w:rsid w:val="00A71753"/>
    <w:rsid w:val="00A74DC7"/>
    <w:rsid w:val="00A93D84"/>
    <w:rsid w:val="00AB3797"/>
    <w:rsid w:val="00AB6E8C"/>
    <w:rsid w:val="00AF2DF1"/>
    <w:rsid w:val="00AF347E"/>
    <w:rsid w:val="00B0389F"/>
    <w:rsid w:val="00B17686"/>
    <w:rsid w:val="00B263FD"/>
    <w:rsid w:val="00B66422"/>
    <w:rsid w:val="00B843A6"/>
    <w:rsid w:val="00B8798A"/>
    <w:rsid w:val="00B920E8"/>
    <w:rsid w:val="00BC4528"/>
    <w:rsid w:val="00BD7F47"/>
    <w:rsid w:val="00C11C32"/>
    <w:rsid w:val="00C244B6"/>
    <w:rsid w:val="00C34B36"/>
    <w:rsid w:val="00C42042"/>
    <w:rsid w:val="00C566E4"/>
    <w:rsid w:val="00CC5BAB"/>
    <w:rsid w:val="00CC7B73"/>
    <w:rsid w:val="00CE7637"/>
    <w:rsid w:val="00CF7CB1"/>
    <w:rsid w:val="00D1230A"/>
    <w:rsid w:val="00D363EE"/>
    <w:rsid w:val="00D54F72"/>
    <w:rsid w:val="00D63907"/>
    <w:rsid w:val="00D941C9"/>
    <w:rsid w:val="00DD42D9"/>
    <w:rsid w:val="00DD43AD"/>
    <w:rsid w:val="00DD449C"/>
    <w:rsid w:val="00DE334F"/>
    <w:rsid w:val="00DF6FB0"/>
    <w:rsid w:val="00E145B7"/>
    <w:rsid w:val="00E257AE"/>
    <w:rsid w:val="00E403AE"/>
    <w:rsid w:val="00E5037F"/>
    <w:rsid w:val="00E74744"/>
    <w:rsid w:val="00E87748"/>
    <w:rsid w:val="00E975BD"/>
    <w:rsid w:val="00EA3E59"/>
    <w:rsid w:val="00EC2608"/>
    <w:rsid w:val="00ED0983"/>
    <w:rsid w:val="00ED0EC5"/>
    <w:rsid w:val="00EE3096"/>
    <w:rsid w:val="00EF0D2F"/>
    <w:rsid w:val="00F67CAD"/>
    <w:rsid w:val="00F81146"/>
    <w:rsid w:val="00F8532E"/>
    <w:rsid w:val="00FD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A611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D94"/>
    <w:pPr>
      <w:spacing w:after="200" w:line="276" w:lineRule="auto"/>
      <w:jc w:val="both"/>
    </w:pPr>
    <w:rPr>
      <w:rFonts w:eastAsia="Times New Roman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2D94"/>
    <w:pPr>
      <w:keepNext/>
      <w:keepLines/>
      <w:spacing w:before="480" w:after="240"/>
      <w:outlineLvl w:val="0"/>
    </w:pPr>
    <w:rPr>
      <w:rFonts w:ascii="Cambria" w:hAnsi="Cambria"/>
      <w:b/>
      <w:bCs/>
      <w:color w:val="A3CD39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334F"/>
    <w:pPr>
      <w:keepNext/>
      <w:keepLines/>
      <w:spacing w:before="240" w:after="100"/>
      <w:outlineLvl w:val="1"/>
    </w:pPr>
    <w:rPr>
      <w:rFonts w:ascii="Cambria" w:hAnsi="Cambria"/>
      <w:b/>
      <w:bCs/>
      <w:color w:val="4A4A4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3A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List2-Accent2">
    <w:name w:val="Medium List 2 Accent 2"/>
    <w:basedOn w:val="TableNormal"/>
    <w:uiPriority w:val="66"/>
    <w:rsid w:val="00EC260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fr-FR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D941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E309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6B2D94"/>
    <w:pPr>
      <w:spacing w:after="300" w:line="240" w:lineRule="auto"/>
      <w:contextualSpacing/>
      <w:outlineLvl w:val="0"/>
    </w:pPr>
    <w:rPr>
      <w:rFonts w:ascii="Cambria" w:hAnsi="Cambria"/>
      <w:b/>
      <w:color w:val="F43E7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2D94"/>
    <w:rPr>
      <w:rFonts w:ascii="Cambria" w:eastAsia="Times New Roman" w:hAnsi="Cambria" w:cs="Times New Roman"/>
      <w:b/>
      <w:color w:val="F43E71"/>
      <w:spacing w:val="5"/>
      <w:kern w:val="28"/>
      <w:sz w:val="52"/>
      <w:szCs w:val="5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B2D94"/>
    <w:rPr>
      <w:rFonts w:ascii="Cambria" w:eastAsia="Times New Roman" w:hAnsi="Cambria" w:cs="Times New Roman"/>
      <w:b/>
      <w:bCs/>
      <w:color w:val="A3CD39"/>
      <w:sz w:val="36"/>
      <w:szCs w:val="28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AF2DF1"/>
    <w:pPr>
      <w:keepNext/>
      <w:spacing w:line="240" w:lineRule="auto"/>
    </w:pPr>
    <w:rPr>
      <w:rFonts w:ascii="Calibri" w:hAnsi="Calibri"/>
      <w:b/>
      <w:bCs/>
      <w:color w:val="F43E7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D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DF1"/>
    <w:rPr>
      <w:rFonts w:ascii="Tahoma" w:eastAsia="Times New Roman" w:hAnsi="Tahoma" w:cs="Tahoma"/>
      <w:sz w:val="16"/>
      <w:szCs w:val="16"/>
      <w:lang w:val="en-GB"/>
    </w:rPr>
  </w:style>
  <w:style w:type="paragraph" w:customStyle="1" w:styleId="Tabletext">
    <w:name w:val="Table text"/>
    <w:basedOn w:val="Normal"/>
    <w:qFormat/>
    <w:rsid w:val="00AF2DF1"/>
    <w:pPr>
      <w:keepLines/>
      <w:spacing w:before="60" w:after="60" w:line="240" w:lineRule="auto"/>
      <w:jc w:val="left"/>
    </w:pPr>
  </w:style>
  <w:style w:type="paragraph" w:styleId="Header">
    <w:name w:val="header"/>
    <w:basedOn w:val="Normal"/>
    <w:link w:val="HeaderChar"/>
    <w:uiPriority w:val="99"/>
    <w:unhideWhenUsed/>
    <w:rsid w:val="009403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3A3"/>
    <w:rPr>
      <w:rFonts w:eastAsia="Times New Roman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403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3A3"/>
    <w:rPr>
      <w:rFonts w:eastAsia="Times New Roman" w:cs="Times New Roman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E334F"/>
    <w:rPr>
      <w:rFonts w:ascii="Cambria" w:eastAsia="Times New Roman" w:hAnsi="Cambria" w:cs="Times New Roman"/>
      <w:b/>
      <w:bCs/>
      <w:color w:val="4A4A4A"/>
      <w:sz w:val="28"/>
      <w:szCs w:val="2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36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9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9C0"/>
    <w:rPr>
      <w:rFonts w:eastAsia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9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9C0"/>
    <w:rPr>
      <w:rFonts w:eastAsia="Times New Roman" w:cs="Times New Roman"/>
      <w:b/>
      <w:bCs/>
      <w:sz w:val="20"/>
      <w:szCs w:val="20"/>
      <w:lang w:val="en-GB"/>
    </w:rPr>
  </w:style>
  <w:style w:type="paragraph" w:customStyle="1" w:styleId="Titlecover">
    <w:name w:val="Title cover"/>
    <w:basedOn w:val="Normal"/>
    <w:link w:val="TitlecoverChar"/>
    <w:qFormat/>
    <w:rsid w:val="003C43A6"/>
    <w:pPr>
      <w:spacing w:after="300" w:line="240" w:lineRule="auto"/>
      <w:jc w:val="left"/>
    </w:pPr>
    <w:rPr>
      <w:rFonts w:ascii="Cambria" w:hAnsi="Cambria"/>
      <w:b/>
      <w:color w:val="F43E71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3C43A6"/>
    <w:rPr>
      <w:rFonts w:asciiTheme="majorHAnsi" w:eastAsiaTheme="majorEastAsia" w:hAnsiTheme="majorHAnsi" w:cstheme="majorBidi"/>
      <w:b/>
      <w:bCs/>
      <w:color w:val="5B9BD5" w:themeColor="accent1"/>
      <w:lang w:val="en-GB"/>
    </w:rPr>
  </w:style>
  <w:style w:type="character" w:customStyle="1" w:styleId="TitlecoverChar">
    <w:name w:val="Title cover Char"/>
    <w:basedOn w:val="DefaultParagraphFont"/>
    <w:link w:val="Titlecover"/>
    <w:rsid w:val="003C43A6"/>
    <w:rPr>
      <w:rFonts w:ascii="Cambria" w:eastAsia="Times New Roman" w:hAnsi="Cambria" w:cs="Times New Roman"/>
      <w:b/>
      <w:color w:val="F43E71"/>
      <w:spacing w:val="5"/>
      <w:kern w:val="28"/>
      <w:sz w:val="52"/>
      <w:szCs w:val="52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3C43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43A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C43A6"/>
    <w:rPr>
      <w:color w:val="0563C1" w:themeColor="hyperlink"/>
      <w:u w:val="single"/>
    </w:rPr>
  </w:style>
  <w:style w:type="paragraph" w:customStyle="1" w:styleId="Authorslist">
    <w:name w:val="Authors list"/>
    <w:basedOn w:val="Heading3"/>
    <w:link w:val="AuthorslistChar"/>
    <w:qFormat/>
    <w:rsid w:val="003C43A6"/>
    <w:pPr>
      <w:spacing w:before="0" w:line="240" w:lineRule="auto"/>
      <w:jc w:val="right"/>
    </w:pPr>
    <w:rPr>
      <w:color w:val="44546A" w:themeColor="text2"/>
      <w:sz w:val="28"/>
      <w:szCs w:val="28"/>
      <w:lang w:val="pt-PT"/>
    </w:rPr>
  </w:style>
  <w:style w:type="character" w:customStyle="1" w:styleId="AuthorslistChar">
    <w:name w:val="Authors list Char"/>
    <w:basedOn w:val="Heading3Char"/>
    <w:link w:val="Authorslist"/>
    <w:rsid w:val="003C43A6"/>
    <w:rPr>
      <w:rFonts w:asciiTheme="majorHAnsi" w:eastAsiaTheme="majorEastAsia" w:hAnsiTheme="majorHAnsi" w:cstheme="majorBidi"/>
      <w:b/>
      <w:bCs/>
      <w:color w:val="44546A" w:themeColor="text2"/>
      <w:sz w:val="28"/>
      <w:szCs w:val="28"/>
      <w:lang w:val="pt-PT"/>
    </w:rPr>
  </w:style>
  <w:style w:type="table" w:customStyle="1" w:styleId="TableGrid1">
    <w:name w:val="Table Grid1"/>
    <w:basedOn w:val="TableNormal"/>
    <w:next w:val="TableGrid"/>
    <w:uiPriority w:val="59"/>
    <w:rsid w:val="003C43A6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C43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List2-Accent21">
    <w:name w:val="Medium List 2 - Accent 21"/>
    <w:basedOn w:val="TableNormal"/>
    <w:next w:val="MediumList2-Accent2"/>
    <w:uiPriority w:val="66"/>
    <w:rsid w:val="000520CF"/>
    <w:pPr>
      <w:spacing w:after="0" w:line="240" w:lineRule="auto"/>
    </w:pPr>
    <w:rPr>
      <w:rFonts w:ascii="Cambria" w:eastAsia="Times New Roman" w:hAnsi="Cambria" w:cs="Times New Roman"/>
      <w:color w:val="000000"/>
      <w:lang w:val="fr-FR"/>
    </w:rPr>
    <w:tblPr>
      <w:tblStyleRowBandSize w:val="1"/>
      <w:tblStyleColBandSize w:val="1"/>
      <w:tblBorders>
        <w:top w:val="single" w:sz="8" w:space="0" w:color="A3CD39"/>
        <w:left w:val="single" w:sz="8" w:space="0" w:color="A3CD39"/>
        <w:bottom w:val="single" w:sz="8" w:space="0" w:color="A3CD39"/>
        <w:right w:val="single" w:sz="8" w:space="0" w:color="A3CD3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3CD3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A3CD3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3CD3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A3CD3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2C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F2C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styleId="Revision">
    <w:name w:val="Revision"/>
    <w:hidden/>
    <w:uiPriority w:val="99"/>
    <w:semiHidden/>
    <w:rsid w:val="00D63907"/>
    <w:pPr>
      <w:spacing w:after="0" w:line="240" w:lineRule="auto"/>
    </w:pPr>
    <w:rPr>
      <w:rFonts w:eastAsia="Times New Roman" w:cs="Times New Roman"/>
      <w:lang w:val="en-GB"/>
    </w:rPr>
  </w:style>
  <w:style w:type="character" w:styleId="Strong">
    <w:name w:val="Strong"/>
    <w:basedOn w:val="DefaultParagraphFont"/>
    <w:uiPriority w:val="22"/>
    <w:qFormat/>
    <w:rsid w:val="00BD7F4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21EF5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D94"/>
    <w:pPr>
      <w:spacing w:after="200" w:line="276" w:lineRule="auto"/>
      <w:jc w:val="both"/>
    </w:pPr>
    <w:rPr>
      <w:rFonts w:eastAsia="Times New Roman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2D94"/>
    <w:pPr>
      <w:keepNext/>
      <w:keepLines/>
      <w:spacing w:before="480" w:after="240"/>
      <w:outlineLvl w:val="0"/>
    </w:pPr>
    <w:rPr>
      <w:rFonts w:ascii="Cambria" w:hAnsi="Cambria"/>
      <w:b/>
      <w:bCs/>
      <w:color w:val="A3CD39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334F"/>
    <w:pPr>
      <w:keepNext/>
      <w:keepLines/>
      <w:spacing w:before="240" w:after="100"/>
      <w:outlineLvl w:val="1"/>
    </w:pPr>
    <w:rPr>
      <w:rFonts w:ascii="Cambria" w:hAnsi="Cambria"/>
      <w:b/>
      <w:bCs/>
      <w:color w:val="4A4A4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3A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List2-Accent2">
    <w:name w:val="Medium List 2 Accent 2"/>
    <w:basedOn w:val="TableNormal"/>
    <w:uiPriority w:val="66"/>
    <w:rsid w:val="00EC260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fr-FR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D941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E309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6B2D94"/>
    <w:pPr>
      <w:spacing w:after="300" w:line="240" w:lineRule="auto"/>
      <w:contextualSpacing/>
      <w:outlineLvl w:val="0"/>
    </w:pPr>
    <w:rPr>
      <w:rFonts w:ascii="Cambria" w:hAnsi="Cambria"/>
      <w:b/>
      <w:color w:val="F43E7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2D94"/>
    <w:rPr>
      <w:rFonts w:ascii="Cambria" w:eastAsia="Times New Roman" w:hAnsi="Cambria" w:cs="Times New Roman"/>
      <w:b/>
      <w:color w:val="F43E71"/>
      <w:spacing w:val="5"/>
      <w:kern w:val="28"/>
      <w:sz w:val="52"/>
      <w:szCs w:val="5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B2D94"/>
    <w:rPr>
      <w:rFonts w:ascii="Cambria" w:eastAsia="Times New Roman" w:hAnsi="Cambria" w:cs="Times New Roman"/>
      <w:b/>
      <w:bCs/>
      <w:color w:val="A3CD39"/>
      <w:sz w:val="36"/>
      <w:szCs w:val="28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AF2DF1"/>
    <w:pPr>
      <w:keepNext/>
      <w:spacing w:line="240" w:lineRule="auto"/>
    </w:pPr>
    <w:rPr>
      <w:rFonts w:ascii="Calibri" w:hAnsi="Calibri"/>
      <w:b/>
      <w:bCs/>
      <w:color w:val="F43E7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D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DF1"/>
    <w:rPr>
      <w:rFonts w:ascii="Tahoma" w:eastAsia="Times New Roman" w:hAnsi="Tahoma" w:cs="Tahoma"/>
      <w:sz w:val="16"/>
      <w:szCs w:val="16"/>
      <w:lang w:val="en-GB"/>
    </w:rPr>
  </w:style>
  <w:style w:type="paragraph" w:customStyle="1" w:styleId="Tabletext">
    <w:name w:val="Table text"/>
    <w:basedOn w:val="Normal"/>
    <w:qFormat/>
    <w:rsid w:val="00AF2DF1"/>
    <w:pPr>
      <w:keepLines/>
      <w:spacing w:before="60" w:after="60" w:line="240" w:lineRule="auto"/>
      <w:jc w:val="left"/>
    </w:pPr>
  </w:style>
  <w:style w:type="paragraph" w:styleId="Header">
    <w:name w:val="header"/>
    <w:basedOn w:val="Normal"/>
    <w:link w:val="HeaderChar"/>
    <w:uiPriority w:val="99"/>
    <w:unhideWhenUsed/>
    <w:rsid w:val="009403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3A3"/>
    <w:rPr>
      <w:rFonts w:eastAsia="Times New Roman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403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3A3"/>
    <w:rPr>
      <w:rFonts w:eastAsia="Times New Roman" w:cs="Times New Roman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E334F"/>
    <w:rPr>
      <w:rFonts w:ascii="Cambria" w:eastAsia="Times New Roman" w:hAnsi="Cambria" w:cs="Times New Roman"/>
      <w:b/>
      <w:bCs/>
      <w:color w:val="4A4A4A"/>
      <w:sz w:val="28"/>
      <w:szCs w:val="2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36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9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9C0"/>
    <w:rPr>
      <w:rFonts w:eastAsia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9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9C0"/>
    <w:rPr>
      <w:rFonts w:eastAsia="Times New Roman" w:cs="Times New Roman"/>
      <w:b/>
      <w:bCs/>
      <w:sz w:val="20"/>
      <w:szCs w:val="20"/>
      <w:lang w:val="en-GB"/>
    </w:rPr>
  </w:style>
  <w:style w:type="paragraph" w:customStyle="1" w:styleId="Titlecover">
    <w:name w:val="Title cover"/>
    <w:basedOn w:val="Normal"/>
    <w:link w:val="TitlecoverChar"/>
    <w:qFormat/>
    <w:rsid w:val="003C43A6"/>
    <w:pPr>
      <w:spacing w:after="300" w:line="240" w:lineRule="auto"/>
      <w:jc w:val="left"/>
    </w:pPr>
    <w:rPr>
      <w:rFonts w:ascii="Cambria" w:hAnsi="Cambria"/>
      <w:b/>
      <w:color w:val="F43E71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3C43A6"/>
    <w:rPr>
      <w:rFonts w:asciiTheme="majorHAnsi" w:eastAsiaTheme="majorEastAsia" w:hAnsiTheme="majorHAnsi" w:cstheme="majorBidi"/>
      <w:b/>
      <w:bCs/>
      <w:color w:val="5B9BD5" w:themeColor="accent1"/>
      <w:lang w:val="en-GB"/>
    </w:rPr>
  </w:style>
  <w:style w:type="character" w:customStyle="1" w:styleId="TitlecoverChar">
    <w:name w:val="Title cover Char"/>
    <w:basedOn w:val="DefaultParagraphFont"/>
    <w:link w:val="Titlecover"/>
    <w:rsid w:val="003C43A6"/>
    <w:rPr>
      <w:rFonts w:ascii="Cambria" w:eastAsia="Times New Roman" w:hAnsi="Cambria" w:cs="Times New Roman"/>
      <w:b/>
      <w:color w:val="F43E71"/>
      <w:spacing w:val="5"/>
      <w:kern w:val="28"/>
      <w:sz w:val="52"/>
      <w:szCs w:val="52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3C43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43A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C43A6"/>
    <w:rPr>
      <w:color w:val="0563C1" w:themeColor="hyperlink"/>
      <w:u w:val="single"/>
    </w:rPr>
  </w:style>
  <w:style w:type="paragraph" w:customStyle="1" w:styleId="Authorslist">
    <w:name w:val="Authors list"/>
    <w:basedOn w:val="Heading3"/>
    <w:link w:val="AuthorslistChar"/>
    <w:qFormat/>
    <w:rsid w:val="003C43A6"/>
    <w:pPr>
      <w:spacing w:before="0" w:line="240" w:lineRule="auto"/>
      <w:jc w:val="right"/>
    </w:pPr>
    <w:rPr>
      <w:color w:val="44546A" w:themeColor="text2"/>
      <w:sz w:val="28"/>
      <w:szCs w:val="28"/>
      <w:lang w:val="pt-PT"/>
    </w:rPr>
  </w:style>
  <w:style w:type="character" w:customStyle="1" w:styleId="AuthorslistChar">
    <w:name w:val="Authors list Char"/>
    <w:basedOn w:val="Heading3Char"/>
    <w:link w:val="Authorslist"/>
    <w:rsid w:val="003C43A6"/>
    <w:rPr>
      <w:rFonts w:asciiTheme="majorHAnsi" w:eastAsiaTheme="majorEastAsia" w:hAnsiTheme="majorHAnsi" w:cstheme="majorBidi"/>
      <w:b/>
      <w:bCs/>
      <w:color w:val="44546A" w:themeColor="text2"/>
      <w:sz w:val="28"/>
      <w:szCs w:val="28"/>
      <w:lang w:val="pt-PT"/>
    </w:rPr>
  </w:style>
  <w:style w:type="table" w:customStyle="1" w:styleId="TableGrid1">
    <w:name w:val="Table Grid1"/>
    <w:basedOn w:val="TableNormal"/>
    <w:next w:val="TableGrid"/>
    <w:uiPriority w:val="59"/>
    <w:rsid w:val="003C43A6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C43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List2-Accent21">
    <w:name w:val="Medium List 2 - Accent 21"/>
    <w:basedOn w:val="TableNormal"/>
    <w:next w:val="MediumList2-Accent2"/>
    <w:uiPriority w:val="66"/>
    <w:rsid w:val="000520CF"/>
    <w:pPr>
      <w:spacing w:after="0" w:line="240" w:lineRule="auto"/>
    </w:pPr>
    <w:rPr>
      <w:rFonts w:ascii="Cambria" w:eastAsia="Times New Roman" w:hAnsi="Cambria" w:cs="Times New Roman"/>
      <w:color w:val="000000"/>
      <w:lang w:val="fr-FR"/>
    </w:rPr>
    <w:tblPr>
      <w:tblStyleRowBandSize w:val="1"/>
      <w:tblStyleColBandSize w:val="1"/>
      <w:tblBorders>
        <w:top w:val="single" w:sz="8" w:space="0" w:color="A3CD39"/>
        <w:left w:val="single" w:sz="8" w:space="0" w:color="A3CD39"/>
        <w:bottom w:val="single" w:sz="8" w:space="0" w:color="A3CD39"/>
        <w:right w:val="single" w:sz="8" w:space="0" w:color="A3CD3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3CD3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A3CD3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3CD3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A3CD3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2C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F2C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styleId="Revision">
    <w:name w:val="Revision"/>
    <w:hidden/>
    <w:uiPriority w:val="99"/>
    <w:semiHidden/>
    <w:rsid w:val="00D63907"/>
    <w:pPr>
      <w:spacing w:after="0" w:line="240" w:lineRule="auto"/>
    </w:pPr>
    <w:rPr>
      <w:rFonts w:eastAsia="Times New Roman" w:cs="Times New Roman"/>
      <w:lang w:val="en-GB"/>
    </w:rPr>
  </w:style>
  <w:style w:type="character" w:styleId="Strong">
    <w:name w:val="Strong"/>
    <w:basedOn w:val="DefaultParagraphFont"/>
    <w:uiPriority w:val="22"/>
    <w:qFormat/>
    <w:rsid w:val="00BD7F4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21E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03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880517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785795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613947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53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196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48090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50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16800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86636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512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366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20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4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7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81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66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2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4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7510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03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16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847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6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71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275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047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31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1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1543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464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75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4934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022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346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3005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478084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69056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278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01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9749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386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85813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12704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090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6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5806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573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044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940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330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83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1505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50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671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niemeyercenter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FEC0DE49A16429E19D7111FD21BD7" ma:contentTypeVersion="0" ma:contentTypeDescription="Create a new document." ma:contentTypeScope="" ma:versionID="d9b06b4c5444a47f129493aa5d4a5b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EEB5CB-E04D-4CDE-80AE-8BA309B3DD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0A7500-0DAC-4A17-9014-E33A52E11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121ECBA-0359-4A49-A9B2-54BDEBD9CC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D41499-9102-476A-8460-DFC68C044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2</Words>
  <Characters>106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ela Branco</dc:creator>
  <cp:lastModifiedBy>sarah</cp:lastModifiedBy>
  <cp:revision>2</cp:revision>
  <cp:lastPrinted>2017-06-19T12:32:00Z</cp:lastPrinted>
  <dcterms:created xsi:type="dcterms:W3CDTF">2018-10-04T09:50:00Z</dcterms:created>
  <dcterms:modified xsi:type="dcterms:W3CDTF">2018-10-04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FEC0DE49A16429E19D7111FD21BD7</vt:lpwstr>
  </property>
</Properties>
</file>